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404C" w14:textId="413635B0" w:rsidR="001658D6" w:rsidRDefault="001658D6" w:rsidP="001658D6">
      <w:pPr>
        <w:pStyle w:val="Title"/>
      </w:pPr>
      <w:r>
        <w:t>EIE3112 Test 2 (2021/22 sem 2)</w:t>
      </w:r>
    </w:p>
    <w:p w14:paraId="38048CCF" w14:textId="7453146A" w:rsidR="001658D6" w:rsidRPr="00C50013" w:rsidRDefault="001658D6" w:rsidP="001658D6">
      <w:pPr>
        <w:spacing w:line="360" w:lineRule="auto"/>
        <w:rPr>
          <w:sz w:val="24"/>
          <w:szCs w:val="24"/>
          <w:u w:val="single"/>
        </w:rPr>
      </w:pPr>
      <w:r w:rsidRPr="00C50013">
        <w:rPr>
          <w:sz w:val="24"/>
          <w:szCs w:val="24"/>
        </w:rPr>
        <w:t xml:space="preserve">Name: </w:t>
      </w:r>
      <w:r w:rsidR="00D75BF6">
        <w:rPr>
          <w:sz w:val="24"/>
          <w:szCs w:val="24"/>
          <w:u w:val="single"/>
        </w:rPr>
        <w:t>Sze Kin Sang</w:t>
      </w:r>
    </w:p>
    <w:p w14:paraId="219ABBF1" w14:textId="6163D877" w:rsidR="001658D6" w:rsidRPr="00C50013" w:rsidRDefault="001658D6" w:rsidP="001658D6">
      <w:pPr>
        <w:spacing w:line="360" w:lineRule="auto"/>
        <w:rPr>
          <w:sz w:val="24"/>
          <w:szCs w:val="24"/>
        </w:rPr>
      </w:pPr>
      <w:r w:rsidRPr="00C50013">
        <w:rPr>
          <w:sz w:val="24"/>
          <w:szCs w:val="24"/>
        </w:rPr>
        <w:t xml:space="preserve">Student ID: </w:t>
      </w:r>
      <w:r w:rsidR="00D75BF6">
        <w:rPr>
          <w:sz w:val="24"/>
          <w:szCs w:val="24"/>
          <w:u w:val="single"/>
        </w:rPr>
        <w:t>19062606D</w:t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</w:p>
    <w:p w14:paraId="4828BEC1" w14:textId="77777777" w:rsidR="001658D6" w:rsidRDefault="001658D6" w:rsidP="001658D6">
      <w:pPr>
        <w:pStyle w:val="Heading1"/>
      </w:pPr>
      <w:r>
        <w:t>Instructions:</w:t>
      </w:r>
    </w:p>
    <w:p w14:paraId="2924753B" w14:textId="64AF74AA" w:rsidR="001658D6" w:rsidRPr="00AE6AD9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6AD9">
        <w:rPr>
          <w:sz w:val="24"/>
          <w:szCs w:val="24"/>
        </w:rPr>
        <w:t>You may write your answer on a piece of paper or use text editor to type your answer</w:t>
      </w:r>
      <w:r>
        <w:rPr>
          <w:sz w:val="24"/>
          <w:szCs w:val="24"/>
        </w:rPr>
        <w:t xml:space="preserve"> below</w:t>
      </w:r>
      <w:r w:rsidRPr="00AE6AD9">
        <w:rPr>
          <w:sz w:val="24"/>
          <w:szCs w:val="24"/>
        </w:rPr>
        <w:t xml:space="preserve">. (You may need to consider that there may be technical problem encountered using </w:t>
      </w:r>
      <w:r w:rsidR="00D72C43">
        <w:rPr>
          <w:sz w:val="24"/>
          <w:szCs w:val="24"/>
        </w:rPr>
        <w:t>computer</w:t>
      </w:r>
      <w:r w:rsidRPr="00AE6AD9">
        <w:rPr>
          <w:sz w:val="24"/>
          <w:szCs w:val="24"/>
        </w:rPr>
        <w:t xml:space="preserve"> or text editor. This cannot be the reason for exemption from late submission penalty.) </w:t>
      </w:r>
    </w:p>
    <w:p w14:paraId="76B22049" w14:textId="77777777" w:rsidR="001658D6" w:rsidRPr="00AE6AD9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6AD9">
        <w:rPr>
          <w:sz w:val="24"/>
          <w:szCs w:val="24"/>
        </w:rPr>
        <w:t>Then upload your answer to Blackboard before the submission deadline.</w:t>
      </w:r>
    </w:p>
    <w:p w14:paraId="2A8D9824" w14:textId="77777777" w:rsidR="001658D6" w:rsidRPr="00AE6AD9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6AD9">
        <w:rPr>
          <w:sz w:val="24"/>
          <w:szCs w:val="24"/>
        </w:rPr>
        <w:t xml:space="preserve">You have approximately </w:t>
      </w:r>
      <w:r>
        <w:rPr>
          <w:sz w:val="24"/>
          <w:szCs w:val="24"/>
        </w:rPr>
        <w:t>8</w:t>
      </w:r>
      <w:r w:rsidRPr="00AE6AD9">
        <w:rPr>
          <w:sz w:val="24"/>
          <w:szCs w:val="24"/>
        </w:rPr>
        <w:t>5 minutes to work on the answer and another 5 minutes for uploading the answer. Please take your time.</w:t>
      </w:r>
    </w:p>
    <w:p w14:paraId="15126E3A" w14:textId="77777777" w:rsidR="001658D6" w:rsidRPr="00AE6AD9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6AD9">
        <w:rPr>
          <w:sz w:val="24"/>
          <w:szCs w:val="24"/>
        </w:rPr>
        <w:t xml:space="preserve">Late submission will be subject to mark deduction. </w:t>
      </w:r>
      <w:r w:rsidRPr="00FA5729">
        <w:rPr>
          <w:color w:val="FF0000"/>
          <w:sz w:val="24"/>
          <w:szCs w:val="24"/>
        </w:rPr>
        <w:t>No score will be given to the submission uploaded 10 minutes after the submission deadline.</w:t>
      </w:r>
    </w:p>
    <w:p w14:paraId="7F1B760B" w14:textId="77777777" w:rsidR="001658D6" w:rsidRPr="0059180D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  <w:lang w:val="en-HK"/>
        </w:rPr>
      </w:pPr>
      <w:r w:rsidRPr="00AE6AD9">
        <w:rPr>
          <w:sz w:val="24"/>
          <w:szCs w:val="24"/>
        </w:rPr>
        <w:t>If you encounter any problem during the test, please contact Dr Pauli Lai at +852-27666217</w:t>
      </w:r>
      <w:r w:rsidRPr="0059180D">
        <w:rPr>
          <w:rFonts w:cstheme="minorBidi"/>
          <w:color w:val="000000" w:themeColor="text1"/>
          <w:kern w:val="24"/>
          <w:sz w:val="34"/>
          <w:szCs w:val="34"/>
          <w:lang w:eastAsia="zh-CN" w:bidi="th-TH"/>
        </w:rPr>
        <w:t xml:space="preserve"> </w:t>
      </w:r>
      <w:r w:rsidRPr="0059180D">
        <w:rPr>
          <w:sz w:val="24"/>
          <w:szCs w:val="24"/>
        </w:rPr>
        <w:t>or pauli.lai@polyu.edu.hk.</w:t>
      </w:r>
    </w:p>
    <w:p w14:paraId="5B8C6F11" w14:textId="77777777" w:rsidR="001658D6" w:rsidRPr="005D7AB8" w:rsidRDefault="001658D6" w:rsidP="001658D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lease pay attention to the Blackboard announcement or email for any updated information on the question (if any).</w:t>
      </w:r>
    </w:p>
    <w:p w14:paraId="358DCEBF" w14:textId="77777777" w:rsidR="001658D6" w:rsidRPr="00AE6AD9" w:rsidRDefault="001658D6" w:rsidP="001658D6">
      <w:pPr>
        <w:pStyle w:val="ListParagraph"/>
        <w:numPr>
          <w:ilvl w:val="0"/>
          <w:numId w:val="5"/>
        </w:numPr>
        <w:rPr>
          <w:color w:val="FF0000"/>
          <w:sz w:val="24"/>
          <w:szCs w:val="24"/>
        </w:rPr>
      </w:pPr>
      <w:r w:rsidRPr="00AE6AD9">
        <w:rPr>
          <w:color w:val="FF0000"/>
          <w:sz w:val="24"/>
          <w:szCs w:val="24"/>
        </w:rPr>
        <w:t xml:space="preserve"> WARNING: If you are found sharing or copying the question and answer with or from your classmate, </w:t>
      </w:r>
      <w:r>
        <w:rPr>
          <w:color w:val="FF0000"/>
          <w:sz w:val="24"/>
          <w:szCs w:val="24"/>
        </w:rPr>
        <w:t xml:space="preserve">both </w:t>
      </w:r>
      <w:r w:rsidRPr="00AE6AD9">
        <w:rPr>
          <w:color w:val="FF0000"/>
          <w:sz w:val="24"/>
          <w:szCs w:val="24"/>
        </w:rPr>
        <w:t>you</w:t>
      </w:r>
      <w:r>
        <w:rPr>
          <w:color w:val="FF0000"/>
          <w:sz w:val="24"/>
          <w:szCs w:val="24"/>
        </w:rPr>
        <w:t xml:space="preserve"> and your classmate</w:t>
      </w:r>
      <w:r w:rsidRPr="00AE6AD9">
        <w:rPr>
          <w:color w:val="FF0000"/>
          <w:sz w:val="24"/>
          <w:szCs w:val="24"/>
        </w:rPr>
        <w:t xml:space="preserve"> will score 0 mark due to plagiarism.</w:t>
      </w:r>
    </w:p>
    <w:p w14:paraId="33488460" w14:textId="1788A9F8" w:rsidR="00A1408A" w:rsidRPr="00492CCE" w:rsidRDefault="00A1408A" w:rsidP="00A1408A">
      <w:pPr>
        <w:pStyle w:val="Heading1"/>
      </w:pPr>
      <w:r>
        <w:t>Part 1: Data Warehousing</w:t>
      </w:r>
      <w:r w:rsidR="00347DDC">
        <w:t xml:space="preserve"> (40 marks)</w:t>
      </w:r>
    </w:p>
    <w:p w14:paraId="7F0D997B" w14:textId="77777777" w:rsidR="00492CCE" w:rsidRDefault="00492CCE" w:rsidP="00B73409">
      <w:pPr>
        <w:rPr>
          <w:sz w:val="24"/>
        </w:rPr>
      </w:pPr>
      <w:r>
        <w:rPr>
          <w:spacing w:val="-3"/>
          <w:sz w:val="24"/>
        </w:rPr>
        <w:t>Consider the following relational database for Grand Travel Airlines.</w:t>
      </w:r>
    </w:p>
    <w:p w14:paraId="47C5FF12" w14:textId="6172BC9C" w:rsidR="00492CCE" w:rsidRDefault="00492CCE" w:rsidP="00B73409">
      <w:pPr>
        <w:rPr>
          <w:sz w:val="24"/>
        </w:rPr>
      </w:pPr>
      <w:r>
        <w:rPr>
          <w:sz w:val="24"/>
        </w:rPr>
        <w:t xml:space="preserve">Grand Travel Airlines has to keep track of its flight and airplane history.  A flight is uniquely identified by </w:t>
      </w:r>
      <w:r>
        <w:rPr>
          <w:i/>
          <w:sz w:val="24"/>
        </w:rPr>
        <w:t>the combination of</w:t>
      </w:r>
      <w:r>
        <w:rPr>
          <w:sz w:val="24"/>
        </w:rPr>
        <w:t xml:space="preserve"> a flight number and a </w:t>
      </w:r>
      <w:r w:rsidR="00625C06">
        <w:rPr>
          <w:sz w:val="24"/>
        </w:rPr>
        <w:t xml:space="preserve">departure </w:t>
      </w:r>
      <w:r>
        <w:rPr>
          <w:sz w:val="24"/>
        </w:rPr>
        <w:t xml:space="preserve">date.  Every passenger who has flown on Grand Travel has a unique passenger number.  For a particular passenger who has taken a particular flight, the company wants to keep track of the fare that </w:t>
      </w:r>
      <w:r w:rsidR="003703B8">
        <w:rPr>
          <w:sz w:val="24"/>
        </w:rPr>
        <w:t>he/</w:t>
      </w:r>
      <w:r>
        <w:rPr>
          <w:sz w:val="24"/>
        </w:rPr>
        <w:t xml:space="preserve">she paid for it and the date that </w:t>
      </w:r>
      <w:r w:rsidR="003703B8">
        <w:rPr>
          <w:sz w:val="24"/>
        </w:rPr>
        <w:t xml:space="preserve">he/she </w:t>
      </w:r>
      <w:r>
        <w:rPr>
          <w:sz w:val="24"/>
        </w:rPr>
        <w:t>made the reservation for it.  Clearly, a passenger may have taken many flights (</w:t>
      </w:r>
      <w:r w:rsidR="003703B8">
        <w:rPr>
          <w:sz w:val="24"/>
        </w:rPr>
        <w:t xml:space="preserve">he/she </w:t>
      </w:r>
      <w:r>
        <w:rPr>
          <w:sz w:val="24"/>
        </w:rPr>
        <w:t>must have taken at least one to be in the database) and every flight has had many passengers on it.</w:t>
      </w:r>
    </w:p>
    <w:p w14:paraId="11D73D78" w14:textId="77777777" w:rsidR="00492CCE" w:rsidRDefault="00492CCE" w:rsidP="00B73409">
      <w:pPr>
        <w:rPr>
          <w:sz w:val="24"/>
        </w:rPr>
      </w:pPr>
    </w:p>
    <w:p w14:paraId="095DD59A" w14:textId="5385C8C5" w:rsidR="00492CCE" w:rsidRDefault="00492CCE" w:rsidP="00B73409">
      <w:pPr>
        <w:rPr>
          <w:sz w:val="24"/>
        </w:rPr>
      </w:pPr>
      <w:r>
        <w:rPr>
          <w:sz w:val="24"/>
        </w:rPr>
        <w:t xml:space="preserve">A pilot is identified by a unique pilot number.  A flight on a particular date has exactly one pilot.  Each pilot has typically flown many </w:t>
      </w:r>
      <w:r w:rsidR="00C36B92">
        <w:rPr>
          <w:sz w:val="24"/>
        </w:rPr>
        <w:t>flights,</w:t>
      </w:r>
      <w:r>
        <w:rPr>
          <w:sz w:val="24"/>
        </w:rPr>
        <w:t xml:space="preserve"> but a pilot may be new to the company, is in training, and has not flown any flights, yet.  Each airplane has a unique serial number.  A flight on a particular date used one airplane.  Each airplane has flown on many flights and dates, but a new airplane may not have been used at all, yet.</w:t>
      </w:r>
    </w:p>
    <w:p w14:paraId="5162D69D" w14:textId="77777777" w:rsidR="00492CCE" w:rsidRDefault="00492CCE" w:rsidP="00492CCE">
      <w:pPr>
        <w:ind w:left="36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8"/>
        <w:gridCol w:w="900"/>
        <w:gridCol w:w="1080"/>
        <w:gridCol w:w="990"/>
      </w:tblGrid>
      <w:tr w:rsidR="00492CCE" w14:paraId="634B8704" w14:textId="77777777" w:rsidTr="003C27C1">
        <w:tc>
          <w:tcPr>
            <w:tcW w:w="1098" w:type="dxa"/>
          </w:tcPr>
          <w:p w14:paraId="57D02D42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Pilot</w:t>
            </w:r>
          </w:p>
          <w:p w14:paraId="68653037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  <w:tc>
          <w:tcPr>
            <w:tcW w:w="900" w:type="dxa"/>
          </w:tcPr>
          <w:p w14:paraId="0CF795C2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Pilot</w:t>
            </w:r>
          </w:p>
          <w:p w14:paraId="1138FCE9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080" w:type="dxa"/>
          </w:tcPr>
          <w:p w14:paraId="524B2A6B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ate of</w:t>
            </w:r>
          </w:p>
          <w:p w14:paraId="28A7386B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Birth</w:t>
            </w:r>
          </w:p>
        </w:tc>
        <w:tc>
          <w:tcPr>
            <w:tcW w:w="990" w:type="dxa"/>
          </w:tcPr>
          <w:p w14:paraId="322C29C7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ate of Hire</w:t>
            </w:r>
          </w:p>
        </w:tc>
      </w:tr>
    </w:tbl>
    <w:p w14:paraId="6387887B" w14:textId="77777777" w:rsidR="00492CCE" w:rsidRDefault="00492CCE" w:rsidP="00492CCE">
      <w:pPr>
        <w:rPr>
          <w:sz w:val="24"/>
        </w:rPr>
      </w:pPr>
      <w:r>
        <w:rPr>
          <w:sz w:val="24"/>
        </w:rPr>
        <w:t>PILOT Relation</w:t>
      </w:r>
    </w:p>
    <w:p w14:paraId="618BC354" w14:textId="77777777" w:rsidR="00492CCE" w:rsidRDefault="00492CCE" w:rsidP="00492CCE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9"/>
        <w:gridCol w:w="1218"/>
        <w:gridCol w:w="1179"/>
        <w:gridCol w:w="1198"/>
        <w:gridCol w:w="1307"/>
        <w:gridCol w:w="1525"/>
      </w:tblGrid>
      <w:tr w:rsidR="00492CCE" w14:paraId="761B4563" w14:textId="77777777" w:rsidTr="006F5E63">
        <w:trPr>
          <w:trHeight w:val="743"/>
        </w:trPr>
        <w:tc>
          <w:tcPr>
            <w:tcW w:w="1329" w:type="dxa"/>
          </w:tcPr>
          <w:p w14:paraId="49D155E4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Flight</w:t>
            </w:r>
          </w:p>
          <w:p w14:paraId="7ED8E6A3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  <w:tc>
          <w:tcPr>
            <w:tcW w:w="1218" w:type="dxa"/>
          </w:tcPr>
          <w:p w14:paraId="6215011C" w14:textId="18898D52" w:rsidR="00492CCE" w:rsidRDefault="006F5E63" w:rsidP="003C27C1">
            <w:pPr>
              <w:rPr>
                <w:sz w:val="24"/>
              </w:rPr>
            </w:pPr>
            <w:r>
              <w:rPr>
                <w:sz w:val="24"/>
              </w:rPr>
              <w:t>Departure</w:t>
            </w:r>
          </w:p>
          <w:p w14:paraId="5AD87FCA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  <w:tc>
          <w:tcPr>
            <w:tcW w:w="1179" w:type="dxa"/>
          </w:tcPr>
          <w:p w14:paraId="3EAB4272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eparture Time</w:t>
            </w:r>
          </w:p>
        </w:tc>
        <w:tc>
          <w:tcPr>
            <w:tcW w:w="1198" w:type="dxa"/>
          </w:tcPr>
          <w:p w14:paraId="4B20F5FE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Arrival</w:t>
            </w:r>
          </w:p>
          <w:p w14:paraId="4A89DE4D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Time</w:t>
            </w:r>
          </w:p>
        </w:tc>
        <w:tc>
          <w:tcPr>
            <w:tcW w:w="1307" w:type="dxa"/>
          </w:tcPr>
          <w:p w14:paraId="2621FF53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Pilot</w:t>
            </w:r>
          </w:p>
          <w:p w14:paraId="014CD458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  <w:tc>
          <w:tcPr>
            <w:tcW w:w="1525" w:type="dxa"/>
          </w:tcPr>
          <w:p w14:paraId="7B7AE87D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Airplane</w:t>
            </w:r>
          </w:p>
          <w:p w14:paraId="35361047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</w:tr>
    </w:tbl>
    <w:p w14:paraId="0F41DFC1" w14:textId="77777777" w:rsidR="00492CCE" w:rsidRDefault="00492CCE" w:rsidP="00492CCE">
      <w:pPr>
        <w:rPr>
          <w:sz w:val="24"/>
        </w:rPr>
      </w:pPr>
      <w:r>
        <w:rPr>
          <w:sz w:val="24"/>
        </w:rPr>
        <w:t>FLIGHT Relation</w:t>
      </w:r>
    </w:p>
    <w:p w14:paraId="6D319B18" w14:textId="77777777" w:rsidR="00492CCE" w:rsidRDefault="00492CCE" w:rsidP="00492CCE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8"/>
        <w:gridCol w:w="1260"/>
        <w:gridCol w:w="1080"/>
        <w:gridCol w:w="1350"/>
      </w:tblGrid>
      <w:tr w:rsidR="00492CCE" w14:paraId="072E247A" w14:textId="77777777" w:rsidTr="003C27C1">
        <w:tc>
          <w:tcPr>
            <w:tcW w:w="1278" w:type="dxa"/>
          </w:tcPr>
          <w:p w14:paraId="2317D976" w14:textId="77777777" w:rsidR="00492CCE" w:rsidRDefault="00492CCE" w:rsidP="003C27C1">
            <w:pPr>
              <w:rPr>
                <w:sz w:val="24"/>
              </w:rPr>
            </w:pPr>
            <w:bookmarkStart w:id="0" w:name="_Hlk100664105"/>
            <w:r>
              <w:rPr>
                <w:sz w:val="24"/>
              </w:rPr>
              <w:lastRenderedPageBreak/>
              <w:t>Passenger</w:t>
            </w:r>
          </w:p>
          <w:p w14:paraId="64FE5384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  <w:bookmarkEnd w:id="0"/>
          </w:p>
        </w:tc>
        <w:tc>
          <w:tcPr>
            <w:tcW w:w="1260" w:type="dxa"/>
          </w:tcPr>
          <w:p w14:paraId="0BD6CC04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Passenger</w:t>
            </w:r>
          </w:p>
          <w:p w14:paraId="4A5D7FDB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080" w:type="dxa"/>
          </w:tcPr>
          <w:p w14:paraId="7FFEDC8E" w14:textId="77777777" w:rsidR="00492CCE" w:rsidRDefault="00492CCE" w:rsidP="003C27C1">
            <w:pPr>
              <w:rPr>
                <w:sz w:val="24"/>
              </w:rPr>
            </w:pPr>
          </w:p>
          <w:p w14:paraId="6F603848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  <w:tc>
          <w:tcPr>
            <w:tcW w:w="1350" w:type="dxa"/>
          </w:tcPr>
          <w:p w14:paraId="595C165E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Telephone</w:t>
            </w:r>
          </w:p>
          <w:p w14:paraId="3CD309DC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</w:tr>
    </w:tbl>
    <w:p w14:paraId="103A10D9" w14:textId="77777777" w:rsidR="00492CCE" w:rsidRDefault="00492CCE" w:rsidP="00492CCE">
      <w:pPr>
        <w:rPr>
          <w:sz w:val="24"/>
        </w:rPr>
      </w:pPr>
      <w:r>
        <w:rPr>
          <w:sz w:val="24"/>
        </w:rPr>
        <w:t>PASSENGER Relation</w:t>
      </w:r>
    </w:p>
    <w:p w14:paraId="1EA514F9" w14:textId="77777777" w:rsidR="00492CCE" w:rsidRDefault="00492CCE" w:rsidP="00492CCE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5"/>
        <w:gridCol w:w="1395"/>
        <w:gridCol w:w="1423"/>
        <w:gridCol w:w="1025"/>
        <w:gridCol w:w="2050"/>
      </w:tblGrid>
      <w:tr w:rsidR="00492CCE" w14:paraId="78E570FE" w14:textId="77777777" w:rsidTr="006F5E63">
        <w:trPr>
          <w:trHeight w:val="656"/>
        </w:trPr>
        <w:tc>
          <w:tcPr>
            <w:tcW w:w="1435" w:type="dxa"/>
          </w:tcPr>
          <w:p w14:paraId="3E225A84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Flight</w:t>
            </w:r>
          </w:p>
          <w:p w14:paraId="46F74D6C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  <w:tc>
          <w:tcPr>
            <w:tcW w:w="1395" w:type="dxa"/>
          </w:tcPr>
          <w:p w14:paraId="18620F6A" w14:textId="11F6C804" w:rsidR="00492CCE" w:rsidRDefault="006F5E63" w:rsidP="003C27C1">
            <w:pPr>
              <w:rPr>
                <w:sz w:val="24"/>
              </w:rPr>
            </w:pPr>
            <w:r>
              <w:rPr>
                <w:sz w:val="24"/>
              </w:rPr>
              <w:t>Departure</w:t>
            </w:r>
          </w:p>
          <w:p w14:paraId="04F60D8F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  <w:tc>
          <w:tcPr>
            <w:tcW w:w="1423" w:type="dxa"/>
          </w:tcPr>
          <w:p w14:paraId="6E72D554" w14:textId="77777777" w:rsidR="00492CCE" w:rsidRDefault="00492CCE" w:rsidP="003C27C1">
            <w:pPr>
              <w:rPr>
                <w:sz w:val="24"/>
              </w:rPr>
            </w:pPr>
            <w:bookmarkStart w:id="1" w:name="_Hlk100663947"/>
            <w:r>
              <w:rPr>
                <w:sz w:val="24"/>
              </w:rPr>
              <w:t>Passenger</w:t>
            </w:r>
          </w:p>
          <w:p w14:paraId="466EE210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  <w:bookmarkEnd w:id="1"/>
          </w:p>
        </w:tc>
        <w:tc>
          <w:tcPr>
            <w:tcW w:w="1025" w:type="dxa"/>
          </w:tcPr>
          <w:p w14:paraId="26E3650B" w14:textId="77777777" w:rsidR="00492CCE" w:rsidRDefault="00492CCE" w:rsidP="003C27C1">
            <w:pPr>
              <w:rPr>
                <w:sz w:val="24"/>
              </w:rPr>
            </w:pPr>
          </w:p>
          <w:p w14:paraId="7CA819AE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Fare</w:t>
            </w:r>
          </w:p>
        </w:tc>
        <w:tc>
          <w:tcPr>
            <w:tcW w:w="2050" w:type="dxa"/>
          </w:tcPr>
          <w:p w14:paraId="57EE1B60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Reservation</w:t>
            </w:r>
          </w:p>
          <w:p w14:paraId="649D12C1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</w:tbl>
    <w:p w14:paraId="152CBC48" w14:textId="77777777" w:rsidR="00492CCE" w:rsidRDefault="00492CCE" w:rsidP="00492CCE">
      <w:pPr>
        <w:rPr>
          <w:sz w:val="24"/>
        </w:rPr>
      </w:pPr>
      <w:r>
        <w:rPr>
          <w:sz w:val="24"/>
        </w:rPr>
        <w:t>RESERVATION Relation</w:t>
      </w:r>
    </w:p>
    <w:p w14:paraId="703FE14F" w14:textId="77777777" w:rsidR="00492CCE" w:rsidRDefault="00492CCE" w:rsidP="00492CCE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8"/>
        <w:gridCol w:w="1080"/>
        <w:gridCol w:w="1260"/>
        <w:gridCol w:w="720"/>
        <w:gridCol w:w="1620"/>
      </w:tblGrid>
      <w:tr w:rsidR="00492CCE" w14:paraId="1FEAD6FA" w14:textId="77777777" w:rsidTr="003C27C1">
        <w:tc>
          <w:tcPr>
            <w:tcW w:w="1098" w:type="dxa"/>
          </w:tcPr>
          <w:p w14:paraId="5DB374A8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Airplane</w:t>
            </w:r>
          </w:p>
          <w:p w14:paraId="488F2CAB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  <w:tc>
          <w:tcPr>
            <w:tcW w:w="1080" w:type="dxa"/>
          </w:tcPr>
          <w:p w14:paraId="37B17B95" w14:textId="77777777" w:rsidR="00492CCE" w:rsidRDefault="00492CCE" w:rsidP="003C27C1">
            <w:pPr>
              <w:rPr>
                <w:sz w:val="24"/>
              </w:rPr>
            </w:pPr>
          </w:p>
          <w:p w14:paraId="2EDEC657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Model</w:t>
            </w:r>
          </w:p>
        </w:tc>
        <w:tc>
          <w:tcPr>
            <w:tcW w:w="1260" w:type="dxa"/>
          </w:tcPr>
          <w:p w14:paraId="336BCED3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Passenger</w:t>
            </w:r>
          </w:p>
          <w:p w14:paraId="49EA389D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Capacity</w:t>
            </w:r>
          </w:p>
        </w:tc>
        <w:tc>
          <w:tcPr>
            <w:tcW w:w="720" w:type="dxa"/>
          </w:tcPr>
          <w:p w14:paraId="398AAF36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Year</w:t>
            </w:r>
          </w:p>
          <w:p w14:paraId="18706BBC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Built</w:t>
            </w:r>
          </w:p>
        </w:tc>
        <w:tc>
          <w:tcPr>
            <w:tcW w:w="1620" w:type="dxa"/>
          </w:tcPr>
          <w:p w14:paraId="2BE1B8DB" w14:textId="77777777" w:rsidR="00492CCE" w:rsidRDefault="00492CCE" w:rsidP="003C27C1">
            <w:pPr>
              <w:rPr>
                <w:sz w:val="24"/>
              </w:rPr>
            </w:pPr>
          </w:p>
          <w:p w14:paraId="0D7D6DD2" w14:textId="77777777" w:rsidR="00492CCE" w:rsidRDefault="00492CCE" w:rsidP="003C27C1">
            <w:pPr>
              <w:rPr>
                <w:sz w:val="24"/>
              </w:rPr>
            </w:pPr>
            <w:r>
              <w:rPr>
                <w:sz w:val="24"/>
              </w:rPr>
              <w:t>Manufacturer</w:t>
            </w:r>
          </w:p>
        </w:tc>
      </w:tr>
    </w:tbl>
    <w:p w14:paraId="0F45E574" w14:textId="77777777" w:rsidR="00492CCE" w:rsidRDefault="00492CCE" w:rsidP="00492CCE">
      <w:pPr>
        <w:rPr>
          <w:sz w:val="24"/>
        </w:rPr>
      </w:pPr>
      <w:r>
        <w:rPr>
          <w:sz w:val="24"/>
        </w:rPr>
        <w:t>AIRPLANE Relation</w:t>
      </w:r>
    </w:p>
    <w:p w14:paraId="07804233" w14:textId="77777777" w:rsidR="00492CCE" w:rsidRDefault="00492CCE" w:rsidP="00492CCE">
      <w:pPr>
        <w:rPr>
          <w:sz w:val="24"/>
        </w:rPr>
      </w:pPr>
    </w:p>
    <w:p w14:paraId="49563D61" w14:textId="77777777" w:rsidR="00492CCE" w:rsidRDefault="00492CCE" w:rsidP="00492CCE"/>
    <w:p w14:paraId="0C7D90BA" w14:textId="491491BC" w:rsidR="00492CCE" w:rsidRDefault="004F758F" w:rsidP="004F758F">
      <w:pPr>
        <w:rPr>
          <w:sz w:val="24"/>
        </w:rPr>
      </w:pPr>
      <w:r>
        <w:rPr>
          <w:sz w:val="24"/>
        </w:rPr>
        <w:t xml:space="preserve">(a) </w:t>
      </w:r>
      <w:r w:rsidR="00FF78BD">
        <w:rPr>
          <w:sz w:val="24"/>
        </w:rPr>
        <w:t>Draw</w:t>
      </w:r>
      <w:r w:rsidR="00492CCE">
        <w:rPr>
          <w:sz w:val="24"/>
        </w:rPr>
        <w:t xml:space="preserve"> a star schema for a data warehouse for the Grand Travel Airlines business environment.  The </w:t>
      </w:r>
      <w:r w:rsidR="007A2543">
        <w:rPr>
          <w:sz w:val="24"/>
        </w:rPr>
        <w:t>fact table</w:t>
      </w:r>
      <w:r w:rsidR="00492CCE">
        <w:rPr>
          <w:sz w:val="24"/>
        </w:rPr>
        <w:t xml:space="preserve"> will be </w:t>
      </w:r>
      <w:r w:rsidR="00CE5383">
        <w:rPr>
          <w:sz w:val="24"/>
        </w:rPr>
        <w:t>RESERVATION</w:t>
      </w:r>
      <w:r w:rsidR="00EA5B60">
        <w:rPr>
          <w:sz w:val="24"/>
        </w:rPr>
        <w:t>,</w:t>
      </w:r>
      <w:r w:rsidR="00CE5383">
        <w:rPr>
          <w:sz w:val="24"/>
        </w:rPr>
        <w:t xml:space="preserve"> </w:t>
      </w:r>
      <w:r w:rsidR="00492CCE">
        <w:rPr>
          <w:sz w:val="24"/>
        </w:rPr>
        <w:t>which represents a particular passenger reservation on a particular flight.  Be sure to keep track of the fare that the passenger paid for the flight and the date of the reservation.</w:t>
      </w:r>
      <w:r w:rsidR="007A2543">
        <w:rPr>
          <w:sz w:val="24"/>
        </w:rPr>
        <w:t xml:space="preserve"> The dimension tables </w:t>
      </w:r>
      <w:r w:rsidR="009C18AB">
        <w:rPr>
          <w:sz w:val="24"/>
        </w:rPr>
        <w:t xml:space="preserve">are </w:t>
      </w:r>
      <w:r w:rsidR="009C18AB" w:rsidRPr="009C18AB">
        <w:rPr>
          <w:sz w:val="24"/>
        </w:rPr>
        <w:t>PASSENGER, FLIGHT, and TIME PERIOD</w:t>
      </w:r>
      <w:r w:rsidR="009C18AB">
        <w:rPr>
          <w:sz w:val="24"/>
        </w:rPr>
        <w:t xml:space="preserve">. </w:t>
      </w:r>
      <w:r w:rsidR="00CD7645" w:rsidRPr="00CD7645">
        <w:rPr>
          <w:sz w:val="24"/>
        </w:rPr>
        <w:t xml:space="preserve">The Reservation Date will be represented by the Time Period dimension.  The Departure Time in the FLIGHT dimension table will show the actual dates of the flights.  </w:t>
      </w:r>
      <w:r w:rsidR="009C18AB">
        <w:rPr>
          <w:sz w:val="24"/>
        </w:rPr>
        <w:t xml:space="preserve">You should include attributes </w:t>
      </w:r>
      <w:r w:rsidR="00624B42">
        <w:rPr>
          <w:sz w:val="24"/>
        </w:rPr>
        <w:t xml:space="preserve">for all tables, </w:t>
      </w:r>
      <w:r w:rsidR="00F761E5">
        <w:rPr>
          <w:sz w:val="24"/>
        </w:rPr>
        <w:t>indicate primary key attributes using "PK" and foreign key attributes using "FK".</w:t>
      </w:r>
      <w:r w:rsidR="00624B42">
        <w:rPr>
          <w:sz w:val="24"/>
        </w:rPr>
        <w:t xml:space="preserve"> </w:t>
      </w:r>
    </w:p>
    <w:p w14:paraId="04C14F4F" w14:textId="77777777" w:rsidR="004F758F" w:rsidRDefault="004F758F" w:rsidP="004F758F">
      <w:pPr>
        <w:ind w:left="360"/>
        <w:rPr>
          <w:sz w:val="24"/>
        </w:rPr>
      </w:pPr>
    </w:p>
    <w:p w14:paraId="1845E586" w14:textId="1C64711B" w:rsidR="004F758F" w:rsidRDefault="004F758F" w:rsidP="004F758F">
      <w:pPr>
        <w:jc w:val="right"/>
        <w:rPr>
          <w:lang w:val="en-HK"/>
        </w:rPr>
      </w:pPr>
      <w:r w:rsidRPr="004F758F">
        <w:rPr>
          <w:lang w:val="en-HK"/>
        </w:rPr>
        <w:t>[</w:t>
      </w:r>
      <w:r>
        <w:rPr>
          <w:lang w:val="en-HK"/>
        </w:rPr>
        <w:t>1</w:t>
      </w:r>
      <w:r w:rsidR="00347DDC">
        <w:rPr>
          <w:lang w:val="en-HK"/>
        </w:rPr>
        <w:t>1</w:t>
      </w:r>
      <w:r w:rsidRPr="004F758F">
        <w:rPr>
          <w:lang w:val="en-HK"/>
        </w:rPr>
        <w:t xml:space="preserve"> marks]</w:t>
      </w:r>
    </w:p>
    <w:p w14:paraId="3A32CCC3" w14:textId="3C0C18DE" w:rsidR="00930265" w:rsidRDefault="00930265" w:rsidP="00930265">
      <w:pPr>
        <w:ind w:left="720"/>
        <w:rPr>
          <w:color w:val="FF000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2"/>
      </w:tblGrid>
      <w:tr w:rsidR="00BA6017" w14:paraId="3BA63F25" w14:textId="77777777" w:rsidTr="00BA6017">
        <w:trPr>
          <w:trHeight w:val="6582"/>
        </w:trPr>
        <w:tc>
          <w:tcPr>
            <w:tcW w:w="8672" w:type="dxa"/>
          </w:tcPr>
          <w:p w14:paraId="05BEEFF4" w14:textId="33FA488C" w:rsidR="00AA7ECB" w:rsidRDefault="00AA7ECB" w:rsidP="00BA6017">
            <w:pPr>
              <w:rPr>
                <w:color w:val="FF0000"/>
                <w:sz w:val="24"/>
              </w:rPr>
            </w:pPr>
          </w:p>
          <w:p w14:paraId="4A0BA42D" w14:textId="5EE4A36C" w:rsidR="00BA6017" w:rsidRDefault="00AA7ECB" w:rsidP="00BA6017">
            <w:pPr>
              <w:rPr>
                <w:color w:val="FF0000"/>
                <w:sz w:val="24"/>
              </w:rPr>
            </w:pPr>
            <w:r w:rsidRPr="00AA7ECB">
              <w:rPr>
                <w:color w:val="FF0000"/>
                <w:sz w:val="24"/>
              </w:rPr>
              <w:drawing>
                <wp:inline distT="0" distB="0" distL="0" distR="0" wp14:anchorId="11D15D69" wp14:editId="3C0015C1">
                  <wp:extent cx="4148530" cy="2812415"/>
                  <wp:effectExtent l="0" t="0" r="4445" b="698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3571" cy="2815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22D6A3" w14:textId="692C4A17" w:rsidR="00DF2428" w:rsidRPr="00A1408A" w:rsidRDefault="00DF2428" w:rsidP="00BA6017">
      <w:pPr>
        <w:rPr>
          <w:color w:val="FF0000"/>
          <w:sz w:val="24"/>
        </w:rPr>
      </w:pPr>
    </w:p>
    <w:p w14:paraId="5453D773" w14:textId="77777777" w:rsidR="00930265" w:rsidRPr="00930265" w:rsidRDefault="00930265" w:rsidP="004F758F">
      <w:pPr>
        <w:jc w:val="right"/>
      </w:pPr>
    </w:p>
    <w:p w14:paraId="4825E4EB" w14:textId="632334C9" w:rsidR="00492CCE" w:rsidRDefault="004F758F" w:rsidP="004F758F">
      <w:pPr>
        <w:rPr>
          <w:sz w:val="24"/>
        </w:rPr>
      </w:pPr>
      <w:r>
        <w:rPr>
          <w:sz w:val="24"/>
        </w:rPr>
        <w:lastRenderedPageBreak/>
        <w:t xml:space="preserve">(b) </w:t>
      </w:r>
      <w:r w:rsidR="00492CCE">
        <w:rPr>
          <w:sz w:val="24"/>
        </w:rPr>
        <w:t xml:space="preserve">Describe </w:t>
      </w:r>
      <w:r w:rsidR="00FE5AA8">
        <w:rPr>
          <w:sz w:val="24"/>
        </w:rPr>
        <w:t>one</w:t>
      </w:r>
      <w:r w:rsidR="00492CCE">
        <w:rPr>
          <w:sz w:val="24"/>
        </w:rPr>
        <w:t xml:space="preserve"> OLAP use of this data warehouse.</w:t>
      </w:r>
      <w:r w:rsidR="00DF005B">
        <w:rPr>
          <w:sz w:val="24"/>
        </w:rPr>
        <w:t xml:space="preserve"> (Question that the management </w:t>
      </w:r>
      <w:r w:rsidR="00257851">
        <w:rPr>
          <w:sz w:val="24"/>
        </w:rPr>
        <w:t>will raise for business analysis.)</w:t>
      </w:r>
    </w:p>
    <w:p w14:paraId="79A9F0D5" w14:textId="4E62925F" w:rsidR="00A2207C" w:rsidRDefault="00A2207C" w:rsidP="00A2207C">
      <w:pPr>
        <w:jc w:val="right"/>
        <w:rPr>
          <w:lang w:val="en-HK"/>
        </w:rPr>
      </w:pPr>
      <w:r>
        <w:rPr>
          <w:lang w:val="en-HK"/>
        </w:rPr>
        <w:t>[</w:t>
      </w:r>
      <w:r w:rsidR="00347DDC">
        <w:rPr>
          <w:lang w:val="en-HK"/>
        </w:rPr>
        <w:t>3</w:t>
      </w:r>
      <w:r>
        <w:rPr>
          <w:lang w:val="en-HK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79"/>
      </w:tblGrid>
      <w:tr w:rsidR="00CC58CE" w14:paraId="598B3AB1" w14:textId="77777777" w:rsidTr="00CC58CE">
        <w:trPr>
          <w:trHeight w:val="2194"/>
        </w:trPr>
        <w:tc>
          <w:tcPr>
            <w:tcW w:w="8979" w:type="dxa"/>
          </w:tcPr>
          <w:p w14:paraId="61461B1E" w14:textId="0CDD2545" w:rsidR="00CC58CE" w:rsidRDefault="00CC58CE" w:rsidP="000F185B">
            <w:pPr>
              <w:ind w:right="400"/>
            </w:pPr>
          </w:p>
        </w:tc>
      </w:tr>
    </w:tbl>
    <w:p w14:paraId="36962512" w14:textId="77777777" w:rsidR="00294FAC" w:rsidRPr="00FE5AA8" w:rsidRDefault="00294FAC" w:rsidP="00A2207C">
      <w:pPr>
        <w:jc w:val="right"/>
      </w:pPr>
    </w:p>
    <w:p w14:paraId="1147B9A9" w14:textId="77777777" w:rsidR="00A2207C" w:rsidRDefault="00A2207C" w:rsidP="004F758F">
      <w:pPr>
        <w:rPr>
          <w:sz w:val="24"/>
        </w:rPr>
      </w:pPr>
    </w:p>
    <w:p w14:paraId="70CBF1CC" w14:textId="30F33F82" w:rsidR="00492CCE" w:rsidRDefault="00A2207C" w:rsidP="00A2207C">
      <w:pPr>
        <w:rPr>
          <w:sz w:val="24"/>
        </w:rPr>
      </w:pPr>
      <w:r>
        <w:rPr>
          <w:sz w:val="24"/>
        </w:rPr>
        <w:t xml:space="preserve">(c) </w:t>
      </w:r>
      <w:r w:rsidR="00492CCE">
        <w:rPr>
          <w:sz w:val="24"/>
        </w:rPr>
        <w:t>Describe one data mining use of this data warehouse.</w:t>
      </w:r>
      <w:r w:rsidR="00257851">
        <w:rPr>
          <w:sz w:val="24"/>
        </w:rPr>
        <w:t xml:space="preserve"> (</w:t>
      </w:r>
      <w:r w:rsidR="00FB4064">
        <w:rPr>
          <w:sz w:val="24"/>
        </w:rPr>
        <w:t>To</w:t>
      </w:r>
      <w:r w:rsidR="00A51FA8">
        <w:rPr>
          <w:sz w:val="24"/>
        </w:rPr>
        <w:t xml:space="preserve"> discover s</w:t>
      </w:r>
      <w:r w:rsidR="00257851">
        <w:rPr>
          <w:sz w:val="24"/>
        </w:rPr>
        <w:t>ome hidden patterns</w:t>
      </w:r>
      <w:r w:rsidR="00BF2662">
        <w:rPr>
          <w:sz w:val="24"/>
        </w:rPr>
        <w:t>/associations</w:t>
      </w:r>
      <w:r w:rsidR="00257851">
        <w:rPr>
          <w:sz w:val="24"/>
        </w:rPr>
        <w:t xml:space="preserve"> </w:t>
      </w:r>
      <w:r w:rsidR="00A51FA8">
        <w:rPr>
          <w:sz w:val="24"/>
        </w:rPr>
        <w:t>from the data</w:t>
      </w:r>
      <w:r w:rsidR="00FB4064">
        <w:rPr>
          <w:sz w:val="24"/>
        </w:rPr>
        <w:t>.</w:t>
      </w:r>
      <w:r w:rsidR="00A51FA8">
        <w:rPr>
          <w:sz w:val="24"/>
        </w:rPr>
        <w:t>)</w:t>
      </w:r>
    </w:p>
    <w:p w14:paraId="71518414" w14:textId="253C32A4" w:rsidR="00A2207C" w:rsidRPr="00B95869" w:rsidRDefault="00A2207C" w:rsidP="00A2207C">
      <w:pPr>
        <w:jc w:val="right"/>
        <w:rPr>
          <w:lang w:val="en-HK"/>
        </w:rPr>
      </w:pPr>
      <w:r>
        <w:rPr>
          <w:lang w:val="en-HK"/>
        </w:rPr>
        <w:t>[</w:t>
      </w:r>
      <w:r w:rsidR="00CA374A">
        <w:rPr>
          <w:lang w:val="en-HK"/>
        </w:rPr>
        <w:t>3</w:t>
      </w:r>
      <w:r>
        <w:rPr>
          <w:lang w:val="en-HK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9"/>
      </w:tblGrid>
      <w:tr w:rsidR="00CC58CE" w14:paraId="39F813B6" w14:textId="77777777" w:rsidTr="00CC58CE">
        <w:trPr>
          <w:trHeight w:val="2254"/>
        </w:trPr>
        <w:tc>
          <w:tcPr>
            <w:tcW w:w="9009" w:type="dxa"/>
          </w:tcPr>
          <w:p w14:paraId="57AD99F4" w14:textId="45CECC63" w:rsidR="00CC58CE" w:rsidRDefault="000F185B" w:rsidP="00A2207C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F</w:t>
            </w:r>
            <w:r>
              <w:rPr>
                <w:sz w:val="24"/>
              </w:rPr>
              <w:t xml:space="preserve">ind out if there is a relationship between the </w:t>
            </w:r>
            <w:r w:rsidR="00CD20AD">
              <w:rPr>
                <w:sz w:val="24"/>
              </w:rPr>
              <w:t>fare and reservation date, so discount can be made before travelling season.</w:t>
            </w:r>
            <w:r w:rsidR="00CD20AD">
              <w:rPr>
                <w:noProof/>
              </w:rPr>
              <w:t xml:space="preserve"> </w:t>
            </w:r>
          </w:p>
        </w:tc>
      </w:tr>
    </w:tbl>
    <w:p w14:paraId="4839ED4D" w14:textId="77777777" w:rsidR="00A2207C" w:rsidRDefault="00A2207C" w:rsidP="00A2207C">
      <w:pPr>
        <w:rPr>
          <w:sz w:val="24"/>
        </w:rPr>
      </w:pPr>
    </w:p>
    <w:p w14:paraId="5B080490" w14:textId="672F5482" w:rsidR="00492CCE" w:rsidRDefault="00492CCE" w:rsidP="00492CCE">
      <w:pPr>
        <w:rPr>
          <w:sz w:val="24"/>
        </w:rPr>
      </w:pPr>
    </w:p>
    <w:p w14:paraId="1DC9DC71" w14:textId="5BD7F26F" w:rsidR="00A1408A" w:rsidRDefault="00A1408A" w:rsidP="00492CCE">
      <w:pPr>
        <w:rPr>
          <w:sz w:val="24"/>
        </w:rPr>
      </w:pPr>
      <w:r>
        <w:rPr>
          <w:sz w:val="24"/>
        </w:rPr>
        <w:t xml:space="preserve">(d) </w:t>
      </w:r>
      <w:r w:rsidR="00D11F4C">
        <w:rPr>
          <w:sz w:val="24"/>
        </w:rPr>
        <w:t xml:space="preserve">Draw the </w:t>
      </w:r>
      <w:r>
        <w:rPr>
          <w:sz w:val="24"/>
        </w:rPr>
        <w:t>OLAP cube</w:t>
      </w:r>
      <w:r w:rsidR="00D11F4C">
        <w:rPr>
          <w:sz w:val="24"/>
        </w:rPr>
        <w:t xml:space="preserve"> for the query below.</w:t>
      </w:r>
    </w:p>
    <w:p w14:paraId="03F20366" w14:textId="45566754" w:rsidR="00091FF7" w:rsidRPr="00B95869" w:rsidRDefault="00091FF7" w:rsidP="00091FF7">
      <w:pPr>
        <w:jc w:val="right"/>
        <w:rPr>
          <w:lang w:val="en-HK"/>
        </w:rPr>
      </w:pPr>
      <w:r>
        <w:rPr>
          <w:lang w:val="en-HK"/>
        </w:rPr>
        <w:t>[</w:t>
      </w:r>
      <w:r w:rsidR="004F758F">
        <w:rPr>
          <w:lang w:val="en-HK"/>
        </w:rPr>
        <w:t>10</w:t>
      </w:r>
      <w:r>
        <w:rPr>
          <w:lang w:val="en-HK"/>
        </w:rPr>
        <w:t xml:space="preserve"> marks]</w:t>
      </w:r>
    </w:p>
    <w:p w14:paraId="3E1C9A2E" w14:textId="2FA8B8EC" w:rsidR="00F01236" w:rsidRDefault="00F01236" w:rsidP="00492CCE">
      <w:pPr>
        <w:rPr>
          <w:sz w:val="24"/>
        </w:rPr>
      </w:pPr>
    </w:p>
    <w:p w14:paraId="48BA1A10" w14:textId="44945349" w:rsidR="00AE5175" w:rsidRDefault="00557A5D" w:rsidP="00492CCE">
      <w:pPr>
        <w:rPr>
          <w:sz w:val="24"/>
        </w:rPr>
      </w:pPr>
      <w:r w:rsidRPr="00557A5D">
        <w:rPr>
          <w:sz w:val="24"/>
        </w:rPr>
        <w:t xml:space="preserve">SELECT  Time, Region, Department, sum(Profit) AS Profit  </w:t>
      </w:r>
    </w:p>
    <w:p w14:paraId="526AD061" w14:textId="441068E1" w:rsidR="00AE5175" w:rsidRDefault="00AE5175" w:rsidP="00492CCE">
      <w:pPr>
        <w:rPr>
          <w:sz w:val="24"/>
        </w:rPr>
      </w:pPr>
      <w:r>
        <w:rPr>
          <w:sz w:val="24"/>
        </w:rPr>
        <w:t xml:space="preserve">FROM </w:t>
      </w:r>
      <w:r w:rsidR="00557A5D" w:rsidRPr="00557A5D">
        <w:rPr>
          <w:sz w:val="24"/>
        </w:rPr>
        <w:t xml:space="preserve">sales </w:t>
      </w:r>
    </w:p>
    <w:p w14:paraId="76CAF32C" w14:textId="266961B1" w:rsidR="00557A5D" w:rsidRDefault="00557A5D" w:rsidP="00492CCE">
      <w:pPr>
        <w:rPr>
          <w:sz w:val="24"/>
        </w:rPr>
      </w:pPr>
      <w:r w:rsidRPr="00557A5D">
        <w:rPr>
          <w:sz w:val="24"/>
        </w:rPr>
        <w:t>GROUP BY Time, Region, Department</w:t>
      </w:r>
      <w:r w:rsidR="00D128B0">
        <w:rPr>
          <w:sz w:val="24"/>
        </w:rPr>
        <w:t>;</w:t>
      </w:r>
    </w:p>
    <w:p w14:paraId="339A96C2" w14:textId="60598759" w:rsidR="00557A5D" w:rsidRDefault="00557A5D" w:rsidP="00492CCE">
      <w:pPr>
        <w:rPr>
          <w:sz w:val="24"/>
        </w:rPr>
      </w:pPr>
    </w:p>
    <w:p w14:paraId="65AA47FB" w14:textId="0735A5EA" w:rsidR="00D11F4C" w:rsidRDefault="00D11F4C" w:rsidP="00492CCE">
      <w:pPr>
        <w:rPr>
          <w:sz w:val="24"/>
        </w:rPr>
      </w:pPr>
      <w:r w:rsidRPr="00D11F4C">
        <w:rPr>
          <w:noProof/>
          <w:sz w:val="24"/>
        </w:rPr>
        <w:drawing>
          <wp:inline distT="0" distB="0" distL="0" distR="0" wp14:anchorId="302AC49F" wp14:editId="6AA42D56">
            <wp:extent cx="5731510" cy="2959100"/>
            <wp:effectExtent l="0" t="0" r="2540" b="0"/>
            <wp:docPr id="9" name="圖片 9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桌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5"/>
      </w:tblGrid>
      <w:tr w:rsidR="00C4502C" w14:paraId="1105353F" w14:textId="77777777" w:rsidTr="00C4502C">
        <w:trPr>
          <w:trHeight w:val="6363"/>
        </w:trPr>
        <w:tc>
          <w:tcPr>
            <w:tcW w:w="8955" w:type="dxa"/>
          </w:tcPr>
          <w:p w14:paraId="4F9E8FF3" w14:textId="02F437E4" w:rsidR="00C4502C" w:rsidRDefault="005A4DB8" w:rsidP="00492CCE">
            <w:pPr>
              <w:rPr>
                <w:sz w:val="24"/>
              </w:rPr>
            </w:pPr>
            <w:r>
              <w:rPr>
                <w:noProof/>
                <w:sz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636C035" wp14:editId="0A3978D8">
                      <wp:simplePos x="0" y="0"/>
                      <wp:positionH relativeFrom="column">
                        <wp:posOffset>2999740</wp:posOffset>
                      </wp:positionH>
                      <wp:positionV relativeFrom="paragraph">
                        <wp:posOffset>2933180</wp:posOffset>
                      </wp:positionV>
                      <wp:extent cx="573116" cy="318655"/>
                      <wp:effectExtent l="0" t="0" r="17780" b="24765"/>
                      <wp:wrapNone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16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88DA11" w14:textId="6E3D10CF" w:rsidR="005A4DB8" w:rsidRPr="005A4DB8" w:rsidRDefault="005A4DB8" w:rsidP="005A4DB8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We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636C0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8" o:spid="_x0000_s1026" type="#_x0000_t202" style="position:absolute;margin-left:236.2pt;margin-top:230.95pt;width:45.15pt;height:25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R38NwIAAHs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" fillcolor="white [3201]" strokeweight=".5pt">
                      <v:textbox>
                        <w:txbxContent>
                          <w:p w14:paraId="5088DA11" w14:textId="6E3D10CF" w:rsidR="005A4DB8" w:rsidRPr="005A4DB8" w:rsidRDefault="005A4DB8" w:rsidP="005A4DB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e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B1495F5" wp14:editId="4BEFFB4F">
                      <wp:simplePos x="0" y="0"/>
                      <wp:positionH relativeFrom="column">
                        <wp:posOffset>2203450</wp:posOffset>
                      </wp:positionH>
                      <wp:positionV relativeFrom="paragraph">
                        <wp:posOffset>2933526</wp:posOffset>
                      </wp:positionV>
                      <wp:extent cx="573116" cy="318655"/>
                      <wp:effectExtent l="0" t="0" r="17780" b="24765"/>
                      <wp:wrapNone/>
                      <wp:docPr id="57" name="Text Box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16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285967" w14:textId="6CA8730F" w:rsidR="005A4DB8" w:rsidRPr="005A4DB8" w:rsidRDefault="005A4DB8" w:rsidP="005A4DB8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Ea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1495F5" id="Text Box 57" o:spid="_x0000_s1027" type="#_x0000_t202" style="position:absolute;margin-left:173.5pt;margin-top:231pt;width:45.15pt;height:25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5QJOQIAAII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" fillcolor="white [3201]" strokeweight=".5pt">
                      <v:textbox>
                        <w:txbxContent>
                          <w:p w14:paraId="2B285967" w14:textId="6CA8730F" w:rsidR="005A4DB8" w:rsidRPr="005A4DB8" w:rsidRDefault="005A4DB8" w:rsidP="005A4DB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Ea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EC8FFFB" wp14:editId="791163A3">
                      <wp:simplePos x="0" y="0"/>
                      <wp:positionH relativeFrom="column">
                        <wp:posOffset>1323686</wp:posOffset>
                      </wp:positionH>
                      <wp:positionV relativeFrom="paragraph">
                        <wp:posOffset>2926542</wp:posOffset>
                      </wp:positionV>
                      <wp:extent cx="573116" cy="318655"/>
                      <wp:effectExtent l="0" t="0" r="17780" b="24765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16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397646" w14:textId="71249EB1" w:rsidR="005A4DB8" w:rsidRPr="005A4DB8" w:rsidRDefault="005A4DB8" w:rsidP="005A4DB8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Centr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EC8FFFB" id="Text Box 56" o:spid="_x0000_s1028" type="#_x0000_t202" style="position:absolute;margin-left:104.25pt;margin-top:230.45pt;width:45.15pt;height:25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zWtOwIAAII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" fillcolor="white [3201]" strokeweight=".5pt">
                      <v:textbox>
                        <w:txbxContent>
                          <w:p w14:paraId="44397646" w14:textId="71249EB1" w:rsidR="005A4DB8" w:rsidRPr="005A4DB8" w:rsidRDefault="005A4DB8" w:rsidP="005A4DB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entr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6AF4114" wp14:editId="65E1D35D">
                      <wp:simplePos x="0" y="0"/>
                      <wp:positionH relativeFrom="column">
                        <wp:posOffset>430069</wp:posOffset>
                      </wp:positionH>
                      <wp:positionV relativeFrom="paragraph">
                        <wp:posOffset>2366010</wp:posOffset>
                      </wp:positionV>
                      <wp:extent cx="838200" cy="318655"/>
                      <wp:effectExtent l="0" t="0" r="19050" b="24765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AC070B" w14:textId="2427D0DB" w:rsidR="005A4DB8" w:rsidRPr="005A4DB8" w:rsidRDefault="005A4DB8" w:rsidP="005A4DB8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Video</w:t>
                                  </w:r>
                                  <w:r>
                                    <w:rPr>
                                      <w:lang w:val="en-GB"/>
                                    </w:rPr>
                                    <w:t>Sa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6AF4114" id="Text Box 55" o:spid="_x0000_s1029" type="#_x0000_t202" style="position:absolute;margin-left:33.85pt;margin-top:186.3pt;width:66pt;height:25.1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" fillcolor="white [3201]" strokeweight=".5pt">
                      <v:textbox>
                        <w:txbxContent>
                          <w:p w14:paraId="4CAC070B" w14:textId="2427D0DB" w:rsidR="005A4DB8" w:rsidRPr="005A4DB8" w:rsidRDefault="005A4DB8" w:rsidP="005A4DB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ideo</w:t>
                            </w:r>
                            <w:r>
                              <w:rPr>
                                <w:lang w:val="en-GB"/>
                              </w:rPr>
                              <w:t>Sal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8E8F6AA" wp14:editId="68FF656F">
                      <wp:simplePos x="0" y="0"/>
                      <wp:positionH relativeFrom="column">
                        <wp:posOffset>426893</wp:posOffset>
                      </wp:positionH>
                      <wp:positionV relativeFrom="paragraph">
                        <wp:posOffset>1517073</wp:posOffset>
                      </wp:positionV>
                      <wp:extent cx="838200" cy="318655"/>
                      <wp:effectExtent l="0" t="0" r="19050" b="24765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07AA13" w14:textId="364B6F77" w:rsidR="005A4DB8" w:rsidRPr="005A4DB8" w:rsidRDefault="005A4DB8" w:rsidP="005A4DB8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VideoRen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8E8F6AA" id="Text Box 54" o:spid="_x0000_s1030" type="#_x0000_t202" style="position:absolute;margin-left:33.6pt;margin-top:119.45pt;width:66pt;height:25.1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" fillcolor="white [3201]" strokeweight=".5pt">
                      <v:textbox>
                        <w:txbxContent>
                          <w:p w14:paraId="6E07AA13" w14:textId="364B6F77" w:rsidR="005A4DB8" w:rsidRPr="005A4DB8" w:rsidRDefault="005A4DB8" w:rsidP="005A4DB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ideoRen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CEA9D1F" wp14:editId="26432B9D">
                      <wp:simplePos x="0" y="0"/>
                      <wp:positionH relativeFrom="column">
                        <wp:posOffset>3956050</wp:posOffset>
                      </wp:positionH>
                      <wp:positionV relativeFrom="paragraph">
                        <wp:posOffset>2498148</wp:posOffset>
                      </wp:positionV>
                      <wp:extent cx="573116" cy="318655"/>
                      <wp:effectExtent l="0" t="0" r="17780" b="24765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16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E9B24C" w14:textId="1107A9BE" w:rsidR="005A4DB8" w:rsidRDefault="005A4DB8" w:rsidP="005A4DB8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  <w:r>
                                    <w:t>00</w:t>
                                  </w:r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EA9D1F" id="Text Box 53" o:spid="_x0000_s1031" type="#_x0000_t202" style="position:absolute;margin-left:311.5pt;margin-top:196.7pt;width:45.15pt;height:25.1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kjqOwIAAII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" fillcolor="white [3201]" strokeweight=".5pt">
                      <v:textbox>
                        <w:txbxContent>
                          <w:p w14:paraId="01E9B24C" w14:textId="1107A9BE" w:rsidR="005A4DB8" w:rsidRDefault="005A4DB8" w:rsidP="005A4DB8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t>00</w:t>
                            </w:r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143BED1" wp14:editId="133A9B5F">
                      <wp:simplePos x="0" y="0"/>
                      <wp:positionH relativeFrom="column">
                        <wp:posOffset>3670761</wp:posOffset>
                      </wp:positionH>
                      <wp:positionV relativeFrom="paragraph">
                        <wp:posOffset>2812473</wp:posOffset>
                      </wp:positionV>
                      <wp:extent cx="573116" cy="318655"/>
                      <wp:effectExtent l="0" t="0" r="17780" b="24765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16" cy="318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61B126" w14:textId="37CDD9F5" w:rsidR="005A4DB8" w:rsidRDefault="005A4DB8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  <w:r>
                                    <w:t>0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143BED1" id="Text Box 51" o:spid="_x0000_s1032" type="#_x0000_t202" style="position:absolute;margin-left:289.05pt;margin-top:221.45pt;width:45.15pt;height:25.1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ulOOwIAAII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" fillcolor="white [3201]" strokeweight=".5pt">
                      <v:textbox>
                        <w:txbxContent>
                          <w:p w14:paraId="0A61B126" w14:textId="37CDD9F5" w:rsidR="005A4DB8" w:rsidRDefault="005A4DB8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t>0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A4DB8">
              <w:rPr>
                <w:sz w:val="24"/>
              </w:rPr>
              <w:drawing>
                <wp:anchor distT="0" distB="0" distL="114300" distR="114300" simplePos="0" relativeHeight="251678720" behindDoc="0" locked="0" layoutInCell="1" allowOverlap="1" wp14:anchorId="7F89AD74" wp14:editId="41BB3188">
                  <wp:simplePos x="0" y="0"/>
                  <wp:positionH relativeFrom="column">
                    <wp:posOffset>1216660</wp:posOffset>
                  </wp:positionH>
                  <wp:positionV relativeFrom="paragraph">
                    <wp:posOffset>935181</wp:posOffset>
                  </wp:positionV>
                  <wp:extent cx="2890812" cy="1987954"/>
                  <wp:effectExtent l="0" t="0" r="5080" b="0"/>
                  <wp:wrapSquare wrapText="bothSides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0812" cy="1987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B172959" w14:textId="160F63C9" w:rsidR="00F66F63" w:rsidRDefault="00F66F63" w:rsidP="00492CCE">
      <w:pPr>
        <w:rPr>
          <w:sz w:val="24"/>
        </w:rPr>
      </w:pPr>
    </w:p>
    <w:p w14:paraId="7EAEEDAF" w14:textId="471C84D3" w:rsidR="00F66F63" w:rsidRDefault="00F66F63" w:rsidP="00492CCE">
      <w:pPr>
        <w:rPr>
          <w:sz w:val="24"/>
        </w:rPr>
      </w:pPr>
    </w:p>
    <w:p w14:paraId="2C208080" w14:textId="071C2B7D" w:rsidR="00FB10D6" w:rsidRDefault="00FB10D6" w:rsidP="00492CCE">
      <w:pPr>
        <w:rPr>
          <w:sz w:val="24"/>
        </w:rPr>
      </w:pPr>
    </w:p>
    <w:p w14:paraId="20C17061" w14:textId="43B07C47" w:rsidR="00D128B0" w:rsidRDefault="00D128B0" w:rsidP="00492CCE">
      <w:pPr>
        <w:rPr>
          <w:sz w:val="24"/>
        </w:rPr>
      </w:pPr>
      <w:r>
        <w:rPr>
          <w:sz w:val="24"/>
        </w:rPr>
        <w:t xml:space="preserve">(e) </w:t>
      </w:r>
      <w:r w:rsidR="00A7701D">
        <w:rPr>
          <w:sz w:val="24"/>
        </w:rPr>
        <w:t>Circle</w:t>
      </w:r>
      <w:r>
        <w:rPr>
          <w:sz w:val="24"/>
        </w:rPr>
        <w:t xml:space="preserve"> any </w:t>
      </w:r>
      <w:r w:rsidR="00455410">
        <w:rPr>
          <w:sz w:val="24"/>
        </w:rPr>
        <w:t xml:space="preserve">one cube </w:t>
      </w:r>
      <w:r w:rsidR="00A7701D">
        <w:rPr>
          <w:sz w:val="24"/>
        </w:rPr>
        <w:t xml:space="preserve">from the above OLAP cube </w:t>
      </w:r>
      <w:r w:rsidR="00455410">
        <w:rPr>
          <w:sz w:val="24"/>
        </w:rPr>
        <w:t xml:space="preserve">and </w:t>
      </w:r>
      <w:r w:rsidR="00A7701D">
        <w:rPr>
          <w:sz w:val="24"/>
        </w:rPr>
        <w:t xml:space="preserve">give the values </w:t>
      </w:r>
      <w:r w:rsidR="009A39C6">
        <w:rPr>
          <w:sz w:val="24"/>
        </w:rPr>
        <w:t>of</w:t>
      </w:r>
      <w:r w:rsidR="00A7701D">
        <w:rPr>
          <w:sz w:val="24"/>
        </w:rPr>
        <w:t xml:space="preserve"> Time, Region, Department and Profit</w:t>
      </w:r>
      <w:r w:rsidR="009A39C6">
        <w:rPr>
          <w:sz w:val="24"/>
        </w:rPr>
        <w:t xml:space="preserve"> for your encircled cube</w:t>
      </w:r>
      <w:r w:rsidR="00A7701D">
        <w:rPr>
          <w:sz w:val="24"/>
        </w:rPr>
        <w:t>.</w:t>
      </w:r>
    </w:p>
    <w:p w14:paraId="77E6AC3D" w14:textId="01C1D416" w:rsidR="00091FF7" w:rsidRPr="00B95869" w:rsidRDefault="00091FF7" w:rsidP="00091FF7">
      <w:pPr>
        <w:jc w:val="right"/>
        <w:rPr>
          <w:lang w:val="en-HK"/>
        </w:rPr>
      </w:pPr>
      <w:r>
        <w:rPr>
          <w:lang w:val="en-HK"/>
        </w:rPr>
        <w:t>[4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31"/>
      </w:tblGrid>
      <w:tr w:rsidR="00C4502C" w14:paraId="7F08D45B" w14:textId="77777777" w:rsidTr="00C4502C">
        <w:trPr>
          <w:trHeight w:val="2231"/>
        </w:trPr>
        <w:tc>
          <w:tcPr>
            <w:tcW w:w="8931" w:type="dxa"/>
          </w:tcPr>
          <w:p w14:paraId="4699E65B" w14:textId="7FCD0255" w:rsidR="00DB78C2" w:rsidRDefault="00DB78C2" w:rsidP="00492CCE">
            <w:pPr>
              <w:rPr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1E5A886" wp14:editId="48DDBE1C">
                      <wp:simplePos x="0" y="0"/>
                      <wp:positionH relativeFrom="column">
                        <wp:posOffset>1415300</wp:posOffset>
                      </wp:positionH>
                      <wp:positionV relativeFrom="paragraph">
                        <wp:posOffset>750570</wp:posOffset>
                      </wp:positionV>
                      <wp:extent cx="519546" cy="505691"/>
                      <wp:effectExtent l="0" t="0" r="13970" b="27940"/>
                      <wp:wrapNone/>
                      <wp:docPr id="60" name="Oval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9546" cy="505691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E92D0EC" id="Oval 60" o:spid="_x0000_s1026" style="position:absolute;margin-left:111.45pt;margin-top:59.1pt;width:40.9pt;height:39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9C186B" w:rsidRPr="009C186B">
              <w:rPr>
                <w:sz w:val="24"/>
              </w:rPr>
              <w:drawing>
                <wp:anchor distT="0" distB="0" distL="114300" distR="114300" simplePos="0" relativeHeight="251694080" behindDoc="0" locked="0" layoutInCell="1" allowOverlap="1" wp14:anchorId="6AA14A5D" wp14:editId="75ABD52A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540</wp:posOffset>
                  </wp:positionV>
                  <wp:extent cx="2473325" cy="1545590"/>
                  <wp:effectExtent l="0" t="0" r="3175" b="0"/>
                  <wp:wrapSquare wrapText="bothSides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545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Time 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00</w:t>
            </w:r>
          </w:p>
          <w:p w14:paraId="1E59BFC0" w14:textId="1927037B" w:rsidR="00DB78C2" w:rsidRDefault="00DB78C2" w:rsidP="00492CCE">
            <w:pPr>
              <w:rPr>
                <w:sz w:val="24"/>
              </w:rPr>
            </w:pPr>
            <w:r>
              <w:rPr>
                <w:sz w:val="24"/>
              </w:rPr>
              <w:t>Region West</w:t>
            </w:r>
          </w:p>
          <w:p w14:paraId="67D96547" w14:textId="08BD5809" w:rsidR="00C4502C" w:rsidRDefault="00DB78C2" w:rsidP="00492CCE">
            <w:pPr>
              <w:rPr>
                <w:sz w:val="24"/>
              </w:rPr>
            </w:pPr>
            <w:r>
              <w:rPr>
                <w:sz w:val="24"/>
              </w:rPr>
              <w:t>Department VideoSales</w:t>
            </w:r>
          </w:p>
          <w:p w14:paraId="62E6F648" w14:textId="51831E05" w:rsidR="00DB78C2" w:rsidRDefault="00DB78C2" w:rsidP="00492CCE">
            <w:pPr>
              <w:rPr>
                <w:sz w:val="24"/>
              </w:rPr>
            </w:pPr>
          </w:p>
          <w:p w14:paraId="2E2374F1" w14:textId="755433EE" w:rsidR="00DB78C2" w:rsidRDefault="00DB78C2" w:rsidP="00492CCE">
            <w:pPr>
              <w:rPr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47E3942" wp14:editId="187C3DFE">
                      <wp:simplePos x="0" y="0"/>
                      <wp:positionH relativeFrom="column">
                        <wp:posOffset>1418129</wp:posOffset>
                      </wp:positionH>
                      <wp:positionV relativeFrom="paragraph">
                        <wp:posOffset>47452</wp:posOffset>
                      </wp:positionV>
                      <wp:extent cx="519546" cy="505691"/>
                      <wp:effectExtent l="0" t="0" r="13970" b="27940"/>
                      <wp:wrapNone/>
                      <wp:docPr id="61" name="Oval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9546" cy="505691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AE08BA4" id="Oval 61" o:spid="_x0000_s1026" style="position:absolute;margin-left:111.65pt;margin-top:3.75pt;width:40.9pt;height:39.8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rofit = 86000</w:t>
            </w:r>
          </w:p>
          <w:p w14:paraId="5DA0DB45" w14:textId="5008FC10" w:rsidR="00DB78C2" w:rsidRDefault="00DB78C2" w:rsidP="00492CCE">
            <w:pPr>
              <w:rPr>
                <w:sz w:val="24"/>
              </w:rPr>
            </w:pPr>
          </w:p>
        </w:tc>
      </w:tr>
    </w:tbl>
    <w:p w14:paraId="166A054B" w14:textId="77777777" w:rsidR="0032513F" w:rsidRDefault="0032513F" w:rsidP="00492CCE">
      <w:pPr>
        <w:rPr>
          <w:sz w:val="24"/>
        </w:rPr>
      </w:pPr>
    </w:p>
    <w:p w14:paraId="6478F9B2" w14:textId="0CAC209B" w:rsidR="00EE0648" w:rsidRPr="003A4C2B" w:rsidRDefault="00A1408A" w:rsidP="000D553B">
      <w:pPr>
        <w:rPr>
          <w:sz w:val="24"/>
        </w:rPr>
      </w:pPr>
      <w:r>
        <w:rPr>
          <w:sz w:val="24"/>
        </w:rPr>
        <w:t>(</w:t>
      </w:r>
      <w:r w:rsidR="003A4C2B">
        <w:rPr>
          <w:sz w:val="24"/>
        </w:rPr>
        <w:t>f</w:t>
      </w:r>
      <w:r>
        <w:rPr>
          <w:sz w:val="24"/>
        </w:rPr>
        <w:t xml:space="preserve">) </w:t>
      </w:r>
      <w:r w:rsidR="00CB1D88" w:rsidRPr="003A4C2B">
        <w:rPr>
          <w:sz w:val="24"/>
        </w:rPr>
        <w:t xml:space="preserve">The following </w:t>
      </w:r>
      <w:r w:rsidR="0048253C" w:rsidRPr="003A4C2B">
        <w:rPr>
          <w:sz w:val="24"/>
        </w:rPr>
        <w:t xml:space="preserve">query lists </w:t>
      </w:r>
      <w:r w:rsidR="00EE0648" w:rsidRPr="003A4C2B">
        <w:rPr>
          <w:sz w:val="24"/>
        </w:rPr>
        <w:t>the number of employees</w:t>
      </w:r>
      <w:r w:rsidR="00CB1D88" w:rsidRPr="003A4C2B">
        <w:rPr>
          <w:sz w:val="24"/>
        </w:rPr>
        <w:t xml:space="preserve"> </w:t>
      </w:r>
      <w:r w:rsidR="0048253C" w:rsidRPr="003A4C2B">
        <w:rPr>
          <w:sz w:val="24"/>
        </w:rPr>
        <w:t>f</w:t>
      </w:r>
      <w:r w:rsidR="00CB1D88" w:rsidRPr="003A4C2B">
        <w:rPr>
          <w:sz w:val="24"/>
        </w:rPr>
        <w:t>or each combination of gender-city</w:t>
      </w:r>
      <w:r w:rsidR="00EE0648" w:rsidRPr="003A4C2B">
        <w:rPr>
          <w:sz w:val="24"/>
        </w:rPr>
        <w:t xml:space="preserve">, total number of employees per </w:t>
      </w:r>
      <w:r w:rsidR="00F726BD" w:rsidRPr="003A4C2B">
        <w:rPr>
          <w:sz w:val="24"/>
        </w:rPr>
        <w:t>gender</w:t>
      </w:r>
      <w:r w:rsidR="00EE0648" w:rsidRPr="003A4C2B">
        <w:rPr>
          <w:sz w:val="24"/>
        </w:rPr>
        <w:t>, and total number of employees in the entire table.</w:t>
      </w:r>
    </w:p>
    <w:p w14:paraId="50F6AC9C" w14:textId="5E924D1A" w:rsidR="00EE0648" w:rsidRPr="00EE0648" w:rsidRDefault="00EE0648" w:rsidP="00EE0648">
      <w:pPr>
        <w:pBdr>
          <w:top w:val="single" w:sz="6" w:space="7" w:color="CCCCCC"/>
          <w:left w:val="single" w:sz="6" w:space="11" w:color="CCCCCC"/>
          <w:bottom w:val="single" w:sz="6" w:space="7" w:color="CCCCCC"/>
          <w:right w:val="single" w:sz="6" w:space="11" w:color="CCCCCC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</w:pPr>
      <w:r w:rsidRPr="00EE0648">
        <w:rPr>
          <w:rFonts w:ascii="Consolas" w:hAnsi="Consolas" w:cs="Courier New"/>
          <w:b/>
          <w:bCs/>
          <w:color w:val="7F0055"/>
          <w:sz w:val="27"/>
          <w:szCs w:val="27"/>
          <w:lang w:val="en-HK" w:eastAsia="zh-CN" w:bidi="th-TH"/>
        </w:rPr>
        <w:t>SELECT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   </w:t>
      </w:r>
      <w:r w:rsidR="0062334F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>GENDER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, </w:t>
      </w:r>
      <w:r w:rsidR="0062334F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>CITY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, COUNT(*) </w:t>
      </w:r>
    </w:p>
    <w:p w14:paraId="2248CC9E" w14:textId="77777777" w:rsidR="00EE0648" w:rsidRPr="00EE0648" w:rsidRDefault="00EE0648" w:rsidP="00EE0648">
      <w:pPr>
        <w:pBdr>
          <w:top w:val="single" w:sz="6" w:space="7" w:color="CCCCCC"/>
          <w:left w:val="single" w:sz="6" w:space="11" w:color="CCCCCC"/>
          <w:bottom w:val="single" w:sz="6" w:space="7" w:color="CCCCCC"/>
          <w:right w:val="single" w:sz="6" w:space="11" w:color="CCCCCC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</w:pPr>
      <w:r w:rsidRPr="00EE0648">
        <w:rPr>
          <w:rFonts w:ascii="Consolas" w:hAnsi="Consolas" w:cs="Courier New"/>
          <w:b/>
          <w:bCs/>
          <w:color w:val="7F0055"/>
          <w:sz w:val="27"/>
          <w:szCs w:val="27"/>
          <w:lang w:val="en-HK" w:eastAsia="zh-CN" w:bidi="th-TH"/>
        </w:rPr>
        <w:t>FROM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     EMPLOYEES </w:t>
      </w:r>
    </w:p>
    <w:p w14:paraId="5DDE8B1C" w14:textId="600A08DE" w:rsidR="00EE0648" w:rsidRPr="00EE0648" w:rsidRDefault="00EE0648" w:rsidP="00EE0648">
      <w:pPr>
        <w:pBdr>
          <w:top w:val="single" w:sz="6" w:space="7" w:color="CCCCCC"/>
          <w:left w:val="single" w:sz="6" w:space="11" w:color="CCCCCC"/>
          <w:bottom w:val="single" w:sz="6" w:space="7" w:color="CCCCCC"/>
          <w:right w:val="single" w:sz="6" w:space="11" w:color="CCCCCC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</w:pP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GROUP BY </w:t>
      </w:r>
      <w:r w:rsidR="0062334F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>GENDER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, </w:t>
      </w:r>
      <w:r w:rsidR="0062334F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>CITY</w:t>
      </w:r>
      <w:r w:rsidRPr="00EE0648">
        <w:rPr>
          <w:rFonts w:ascii="Consolas" w:hAnsi="Consolas" w:cs="Courier New"/>
          <w:color w:val="212529"/>
          <w:sz w:val="27"/>
          <w:szCs w:val="27"/>
          <w:lang w:val="en-HK" w:eastAsia="zh-CN" w:bidi="th-TH"/>
        </w:rPr>
        <w:t xml:space="preserve"> WITH ROLLUP</w:t>
      </w:r>
    </w:p>
    <w:p w14:paraId="3D8B967A" w14:textId="4EBC9295" w:rsidR="00EE0648" w:rsidRPr="003A4C2B" w:rsidRDefault="0048253C" w:rsidP="00EE0648">
      <w:pPr>
        <w:shd w:val="clear" w:color="auto" w:fill="FFFFFF"/>
        <w:spacing w:before="150" w:after="150"/>
        <w:rPr>
          <w:sz w:val="24"/>
        </w:rPr>
      </w:pPr>
      <w:r w:rsidRPr="003A4C2B">
        <w:rPr>
          <w:sz w:val="24"/>
        </w:rPr>
        <w:t>Please fill in the blanks in the following r</w:t>
      </w:r>
      <w:r w:rsidR="00EE0648" w:rsidRPr="003A4C2B">
        <w:rPr>
          <w:sz w:val="24"/>
        </w:rPr>
        <w:t>esult</w:t>
      </w:r>
      <w:r w:rsidRPr="003A4C2B">
        <w:rPr>
          <w:sz w:val="24"/>
        </w:rPr>
        <w:t xml:space="preserve"> table:</w:t>
      </w:r>
    </w:p>
    <w:p w14:paraId="28FE4591" w14:textId="7A85BE69" w:rsidR="00091FF7" w:rsidRPr="00B95869" w:rsidRDefault="00091FF7" w:rsidP="00091FF7">
      <w:pPr>
        <w:jc w:val="right"/>
        <w:rPr>
          <w:lang w:val="en-HK"/>
        </w:rPr>
      </w:pPr>
      <w:r>
        <w:rPr>
          <w:lang w:val="en-HK"/>
        </w:rPr>
        <w:t>[9 marks]</w:t>
      </w:r>
    </w:p>
    <w:p w14:paraId="335041EF" w14:textId="77777777" w:rsidR="00091FF7" w:rsidRPr="00EE0648" w:rsidRDefault="00091FF7" w:rsidP="00EE0648">
      <w:pPr>
        <w:shd w:val="clear" w:color="auto" w:fill="FFFFFF"/>
        <w:spacing w:before="150" w:after="150"/>
        <w:rPr>
          <w:rFonts w:ascii="Segoe UI" w:hAnsi="Segoe UI" w:cs="Segoe UI"/>
          <w:color w:val="212529"/>
          <w:sz w:val="29"/>
          <w:szCs w:val="29"/>
          <w:lang w:val="en-HK" w:eastAsia="zh-CN" w:bidi="th-TH"/>
        </w:rPr>
      </w:pPr>
    </w:p>
    <w:p w14:paraId="7F8B6110" w14:textId="3C95E8EA" w:rsidR="00EE0648" w:rsidRDefault="008A5AC4" w:rsidP="00492CCE">
      <w:pPr>
        <w:rPr>
          <w:sz w:val="24"/>
        </w:rPr>
      </w:pPr>
      <w:r>
        <w:rPr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D87BB3" wp14:editId="07F55E46">
                <wp:simplePos x="0" y="0"/>
                <wp:positionH relativeFrom="column">
                  <wp:posOffset>281940</wp:posOffset>
                </wp:positionH>
                <wp:positionV relativeFrom="paragraph">
                  <wp:posOffset>2372360</wp:posOffset>
                </wp:positionV>
                <wp:extent cx="1078230" cy="373380"/>
                <wp:effectExtent l="19050" t="19050" r="26670" b="26670"/>
                <wp:wrapNone/>
                <wp:docPr id="26" name="文字方塊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AE015D" w14:textId="35ACE627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D87BB3" id="文字方塊 26" o:spid="_x0000_s1033" type="#_x0000_t202" style="position:absolute;margin-left:22.2pt;margin-top:186.8pt;width:84.9pt;height:29.4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" fillcolor="white [3201]" strokecolor="red" strokeweight="2.25pt">
                <v:textbox>
                  <w:txbxContent>
                    <w:p w14:paraId="19AE015D" w14:textId="35ACE627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95FAE8" wp14:editId="6B2E607E">
                <wp:simplePos x="0" y="0"/>
                <wp:positionH relativeFrom="column">
                  <wp:posOffset>304800</wp:posOffset>
                </wp:positionH>
                <wp:positionV relativeFrom="paragraph">
                  <wp:posOffset>3675380</wp:posOffset>
                </wp:positionV>
                <wp:extent cx="1078230" cy="373380"/>
                <wp:effectExtent l="19050" t="19050" r="26670" b="26670"/>
                <wp:wrapNone/>
                <wp:docPr id="27" name="文字方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7185E99" w14:textId="1244A116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95FAE8" id="文字方塊 27" o:spid="_x0000_s1034" type="#_x0000_t202" style="position:absolute;margin-left:24pt;margin-top:289.4pt;width:84.9pt;height:29.4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" fillcolor="white [3201]" strokecolor="red" strokeweight="2.25pt">
                <v:textbox>
                  <w:txbxContent>
                    <w:p w14:paraId="47185E99" w14:textId="1244A116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EFB3971" wp14:editId="6D38C366">
                <wp:simplePos x="0" y="0"/>
                <wp:positionH relativeFrom="column">
                  <wp:posOffset>300990</wp:posOffset>
                </wp:positionH>
                <wp:positionV relativeFrom="paragraph">
                  <wp:posOffset>4109720</wp:posOffset>
                </wp:positionV>
                <wp:extent cx="1078230" cy="373380"/>
                <wp:effectExtent l="19050" t="19050" r="26670" b="26670"/>
                <wp:wrapNone/>
                <wp:docPr id="28" name="文字方塊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8F750DB" w14:textId="5352BD86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N</w:t>
                            </w:r>
                            <w:r>
                              <w:rPr>
                                <w:sz w:val="32"/>
                                <w:szCs w:val="32"/>
                                <w:lang w:val="en-HK"/>
                              </w:rPr>
                              <w:t>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FB3971" id="文字方塊 28" o:spid="_x0000_s1035" type="#_x0000_t202" style="position:absolute;margin-left:23.7pt;margin-top:323.6pt;width:84.9pt;height:29.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" fillcolor="white [3201]" strokecolor="red" strokeweight="2.25pt">
                <v:textbox>
                  <w:txbxContent>
                    <w:p w14:paraId="38F750DB" w14:textId="5352BD86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N</w:t>
                      </w:r>
                      <w:r>
                        <w:rPr>
                          <w:sz w:val="32"/>
                          <w:szCs w:val="32"/>
                          <w:lang w:val="en-HK"/>
                        </w:rPr>
                        <w:t>U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115F77" wp14:editId="47A2B24A">
                <wp:simplePos x="0" y="0"/>
                <wp:positionH relativeFrom="column">
                  <wp:posOffset>1581150</wp:posOffset>
                </wp:positionH>
                <wp:positionV relativeFrom="paragraph">
                  <wp:posOffset>2376170</wp:posOffset>
                </wp:positionV>
                <wp:extent cx="1722120" cy="373380"/>
                <wp:effectExtent l="19050" t="19050" r="11430" b="2667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B33C30D" w14:textId="684B8EA9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N</w:t>
                            </w:r>
                            <w:r>
                              <w:rPr>
                                <w:sz w:val="32"/>
                                <w:szCs w:val="32"/>
                                <w:lang w:val="en-HK"/>
                              </w:rPr>
                              <w:t>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115F77" id="文字方塊 22" o:spid="_x0000_s1036" type="#_x0000_t202" style="position:absolute;margin-left:124.5pt;margin-top:187.1pt;width:135.6pt;height:29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" fillcolor="white [3201]" strokecolor="red" strokeweight="2.25pt">
                <v:textbox>
                  <w:txbxContent>
                    <w:p w14:paraId="0B33C30D" w14:textId="684B8EA9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N</w:t>
                      </w:r>
                      <w:r>
                        <w:rPr>
                          <w:sz w:val="32"/>
                          <w:szCs w:val="32"/>
                          <w:lang w:val="en-HK"/>
                        </w:rPr>
                        <w:t>U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0DDDC0" wp14:editId="33651350">
                <wp:simplePos x="0" y="0"/>
                <wp:positionH relativeFrom="column">
                  <wp:posOffset>1604010</wp:posOffset>
                </wp:positionH>
                <wp:positionV relativeFrom="paragraph">
                  <wp:posOffset>3679190</wp:posOffset>
                </wp:positionV>
                <wp:extent cx="1722120" cy="373380"/>
                <wp:effectExtent l="19050" t="19050" r="11430" b="2667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BCE85D0" w14:textId="2B34E0A3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N</w:t>
                            </w:r>
                            <w:r>
                              <w:rPr>
                                <w:sz w:val="32"/>
                                <w:szCs w:val="32"/>
                                <w:lang w:val="en-HK"/>
                              </w:rPr>
                              <w:t>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DDDC0" id="文字方塊 23" o:spid="_x0000_s1037" type="#_x0000_t202" style="position:absolute;margin-left:126.3pt;margin-top:289.7pt;width:135.6pt;height:29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" fillcolor="white [3201]" strokecolor="red" strokeweight="2.25pt">
                <v:textbox>
                  <w:txbxContent>
                    <w:p w14:paraId="5BCE85D0" w14:textId="2B34E0A3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N</w:t>
                      </w:r>
                      <w:r>
                        <w:rPr>
                          <w:sz w:val="32"/>
                          <w:szCs w:val="32"/>
                          <w:lang w:val="en-HK"/>
                        </w:rPr>
                        <w:t>U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A759940" wp14:editId="62DC2ADC">
                <wp:simplePos x="0" y="0"/>
                <wp:positionH relativeFrom="column">
                  <wp:posOffset>1600200</wp:posOffset>
                </wp:positionH>
                <wp:positionV relativeFrom="paragraph">
                  <wp:posOffset>4113530</wp:posOffset>
                </wp:positionV>
                <wp:extent cx="1722120" cy="373380"/>
                <wp:effectExtent l="19050" t="19050" r="11430" b="2667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F121258" w14:textId="08EC3742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N</w:t>
                            </w:r>
                            <w:r>
                              <w:rPr>
                                <w:sz w:val="32"/>
                                <w:szCs w:val="32"/>
                                <w:lang w:val="en-HK"/>
                              </w:rPr>
                              <w:t>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759940" id="文字方塊 25" o:spid="_x0000_s1038" type="#_x0000_t202" style="position:absolute;margin-left:126pt;margin-top:323.9pt;width:135.6pt;height:29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" fillcolor="white [3201]" strokecolor="red" strokeweight="2.25pt">
                <v:textbox>
                  <w:txbxContent>
                    <w:p w14:paraId="4F121258" w14:textId="08EC3742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N</w:t>
                      </w:r>
                      <w:r>
                        <w:rPr>
                          <w:sz w:val="32"/>
                          <w:szCs w:val="32"/>
                          <w:lang w:val="en-HK"/>
                        </w:rPr>
                        <w:t>U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2FA80C" wp14:editId="04F2A118">
                <wp:simplePos x="0" y="0"/>
                <wp:positionH relativeFrom="column">
                  <wp:posOffset>3642360</wp:posOffset>
                </wp:positionH>
                <wp:positionV relativeFrom="paragraph">
                  <wp:posOffset>4117340</wp:posOffset>
                </wp:positionV>
                <wp:extent cx="1722120" cy="373380"/>
                <wp:effectExtent l="19050" t="19050" r="11430" b="2667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74D6F18" w14:textId="66914DB2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1</w:t>
                            </w:r>
                            <w:r>
                              <w:rPr>
                                <w:sz w:val="32"/>
                                <w:szCs w:val="32"/>
                                <w:lang w:val="en-HK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2FA80C" id="文字方塊 21" o:spid="_x0000_s1039" type="#_x0000_t202" style="position:absolute;margin-left:286.8pt;margin-top:324.2pt;width:135.6pt;height:29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" fillcolor="white [3201]" strokecolor="red" strokeweight="2.25pt">
                <v:textbox>
                  <w:txbxContent>
                    <w:p w14:paraId="074D6F18" w14:textId="66914DB2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1</w:t>
                      </w:r>
                      <w:r>
                        <w:rPr>
                          <w:sz w:val="32"/>
                          <w:szCs w:val="32"/>
                          <w:lang w:val="en-HK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3ABEE9" wp14:editId="52489B28">
                <wp:simplePos x="0" y="0"/>
                <wp:positionH relativeFrom="column">
                  <wp:posOffset>3646170</wp:posOffset>
                </wp:positionH>
                <wp:positionV relativeFrom="paragraph">
                  <wp:posOffset>3683000</wp:posOffset>
                </wp:positionV>
                <wp:extent cx="1722120" cy="373380"/>
                <wp:effectExtent l="19050" t="19050" r="11430" b="2667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CA0411F" w14:textId="283DA395" w:rsidR="008A5AC4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ABEE9" id="文字方塊 20" o:spid="_x0000_s1040" type="#_x0000_t202" style="position:absolute;margin-left:287.1pt;margin-top:290pt;width:135.6pt;height:29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" fillcolor="white [3201]" strokecolor="red" strokeweight="2.25pt">
                <v:textbox>
                  <w:txbxContent>
                    <w:p w14:paraId="5CA0411F" w14:textId="283DA395" w:rsidR="008A5AC4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71325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7657D9" wp14:editId="59D72C73">
                <wp:simplePos x="0" y="0"/>
                <wp:positionH relativeFrom="column">
                  <wp:posOffset>3623310</wp:posOffset>
                </wp:positionH>
                <wp:positionV relativeFrom="paragraph">
                  <wp:posOffset>2379980</wp:posOffset>
                </wp:positionV>
                <wp:extent cx="1722120" cy="373380"/>
                <wp:effectExtent l="19050" t="19050" r="11430" b="2667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BD6A92" w14:textId="269A8DF4" w:rsidR="00713259" w:rsidRPr="00713259" w:rsidRDefault="00E2223B">
                            <w:pPr>
                              <w:rPr>
                                <w:sz w:val="32"/>
                                <w:szCs w:val="32"/>
                                <w:lang w:val="en-HK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  <w:lang w:val="en-HK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7657D9" id="文字方塊 17" o:spid="_x0000_s1041" type="#_x0000_t202" style="position:absolute;margin-left:285.3pt;margin-top:187.4pt;width:135.6pt;height:29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" fillcolor="white [3201]" strokecolor="red" strokeweight="2.25pt">
                <v:textbox>
                  <w:txbxContent>
                    <w:p w14:paraId="4CBD6A92" w14:textId="269A8DF4" w:rsidR="00713259" w:rsidRPr="00713259" w:rsidRDefault="00E2223B">
                      <w:pPr>
                        <w:rPr>
                          <w:sz w:val="32"/>
                          <w:szCs w:val="32"/>
                          <w:lang w:val="en-HK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  <w:lang w:val="en-HK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95F2D">
        <w:rPr>
          <w:noProof/>
          <w:sz w:val="24"/>
        </w:rPr>
        <w:drawing>
          <wp:inline distT="0" distB="0" distL="0" distR="0" wp14:anchorId="7C199ECD" wp14:editId="10423AAF">
            <wp:extent cx="5585460" cy="4756178"/>
            <wp:effectExtent l="0" t="0" r="0" b="6350"/>
            <wp:docPr id="11" name="圖片 11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桌 的圖片&#10;&#10;自動產生的描述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018" cy="478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904C" w14:textId="33C59437" w:rsidR="00A1408A" w:rsidRDefault="00A1408A" w:rsidP="00A1408A">
      <w:pPr>
        <w:pStyle w:val="Heading1"/>
      </w:pPr>
      <w:r>
        <w:t>Part 2: Data Mining</w:t>
      </w:r>
      <w:r w:rsidR="00091FF7">
        <w:t xml:space="preserve"> (1</w:t>
      </w:r>
      <w:r w:rsidR="001B021E">
        <w:t>7</w:t>
      </w:r>
      <w:r w:rsidR="00091FF7">
        <w:t xml:space="preserve"> marks)</w:t>
      </w:r>
    </w:p>
    <w:p w14:paraId="42E8B8DC" w14:textId="278782A2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 xml:space="preserve">Fig. </w:t>
      </w:r>
      <w:r w:rsidR="00015F7E" w:rsidRPr="003A4C2B">
        <w:rPr>
          <w:sz w:val="24"/>
        </w:rPr>
        <w:t>1</w:t>
      </w:r>
      <w:r w:rsidRPr="003A4C2B">
        <w:rPr>
          <w:sz w:val="24"/>
        </w:rPr>
        <w:t xml:space="preserve"> shows a data set of </w:t>
      </w:r>
      <w:r w:rsidRPr="003A4C2B">
        <w:rPr>
          <w:rFonts w:hint="eastAsia"/>
          <w:sz w:val="24"/>
        </w:rPr>
        <w:t>d</w:t>
      </w:r>
      <w:r w:rsidRPr="003A4C2B">
        <w:rPr>
          <w:sz w:val="24"/>
        </w:rPr>
        <w:t>riving or not based on the weather data.</w:t>
      </w:r>
    </w:p>
    <w:p w14:paraId="750895E7" w14:textId="77777777" w:rsidR="00A1408A" w:rsidRDefault="00A1408A" w:rsidP="003A4C2B">
      <w:pPr>
        <w:jc w:val="center"/>
      </w:pPr>
      <w:r>
        <w:rPr>
          <w:noProof/>
        </w:rPr>
        <w:drawing>
          <wp:inline distT="0" distB="0" distL="0" distR="0" wp14:anchorId="071B7FB7" wp14:editId="2C4A52BC">
            <wp:extent cx="4632579" cy="3120390"/>
            <wp:effectExtent l="0" t="0" r="0" b="3810"/>
            <wp:docPr id="1" name="Picture 1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一張含有 桌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2219" cy="312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BB1C8" w14:textId="08733BA3" w:rsidR="00A1408A" w:rsidRDefault="00A1408A" w:rsidP="00A1408A">
      <w:pPr>
        <w:jc w:val="center"/>
      </w:pPr>
      <w:r>
        <w:rPr>
          <w:rFonts w:hint="eastAsia"/>
        </w:rPr>
        <w:t>F</w:t>
      </w:r>
      <w:r>
        <w:t xml:space="preserve">ig. </w:t>
      </w:r>
      <w:r w:rsidR="00015F7E">
        <w:t>1</w:t>
      </w:r>
    </w:p>
    <w:p w14:paraId="6F903107" w14:textId="77777777" w:rsidR="00A1408A" w:rsidRDefault="00A1408A" w:rsidP="00A1408A"/>
    <w:p w14:paraId="09B5BE8D" w14:textId="77777777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lastRenderedPageBreak/>
        <w:t>(a) Given that Drive is an output class, provide one example of classification rule.</w:t>
      </w:r>
    </w:p>
    <w:p w14:paraId="7483042F" w14:textId="2171A868" w:rsidR="00927607" w:rsidRPr="003A4C2B" w:rsidRDefault="00927607" w:rsidP="00927607">
      <w:pPr>
        <w:jc w:val="right"/>
        <w:rPr>
          <w:sz w:val="24"/>
        </w:rPr>
      </w:pPr>
      <w:r w:rsidRPr="003A4C2B">
        <w:rPr>
          <w:sz w:val="24"/>
        </w:rPr>
        <w:t>[</w:t>
      </w:r>
      <w:r w:rsidR="001B021E" w:rsidRPr="003A4C2B">
        <w:rPr>
          <w:sz w:val="24"/>
        </w:rPr>
        <w:t>3</w:t>
      </w:r>
      <w:r w:rsidRPr="003A4C2B">
        <w:rPr>
          <w:sz w:val="24"/>
        </w:rPr>
        <w:t xml:space="preserve"> marks]</w:t>
      </w:r>
    </w:p>
    <w:tbl>
      <w:tblPr>
        <w:tblStyle w:val="TableGrid"/>
        <w:tblW w:w="9124" w:type="dxa"/>
        <w:tblLook w:val="04A0" w:firstRow="1" w:lastRow="0" w:firstColumn="1" w:lastColumn="0" w:noHBand="0" w:noVBand="1"/>
      </w:tblPr>
      <w:tblGrid>
        <w:gridCol w:w="9124"/>
      </w:tblGrid>
      <w:tr w:rsidR="003A4C2B" w14:paraId="185540A8" w14:textId="77777777" w:rsidTr="003A4C2B">
        <w:trPr>
          <w:trHeight w:val="1047"/>
        </w:trPr>
        <w:tc>
          <w:tcPr>
            <w:tcW w:w="9124" w:type="dxa"/>
          </w:tcPr>
          <w:p w14:paraId="0AFFF48B" w14:textId="24B9D625" w:rsidR="003A4C2B" w:rsidRDefault="007D10AE" w:rsidP="00A1408A">
            <w:r>
              <w:t xml:space="preserve">If the outlook is </w:t>
            </w:r>
            <w:r w:rsidR="004917D5">
              <w:t>S</w:t>
            </w:r>
            <w:r>
              <w:t xml:space="preserve">unny and purpose is </w:t>
            </w:r>
            <w:r w:rsidR="004917D5">
              <w:t>L</w:t>
            </w:r>
            <w:r>
              <w:t>eisure then no drive.</w:t>
            </w:r>
          </w:p>
        </w:tc>
      </w:tr>
    </w:tbl>
    <w:p w14:paraId="3C6FEFCB" w14:textId="77777777" w:rsidR="00A1408A" w:rsidRDefault="00A1408A" w:rsidP="00A1408A"/>
    <w:p w14:paraId="2D4F03D5" w14:textId="77777777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b) Given that Drive is an output class, provide one example of association rule among attributes.</w:t>
      </w:r>
    </w:p>
    <w:p w14:paraId="63DEC6F1" w14:textId="2F072E25" w:rsidR="00927607" w:rsidRPr="003A4C2B" w:rsidRDefault="00927607" w:rsidP="00927607">
      <w:pPr>
        <w:jc w:val="right"/>
        <w:rPr>
          <w:sz w:val="24"/>
        </w:rPr>
      </w:pPr>
      <w:r w:rsidRPr="003A4C2B">
        <w:rPr>
          <w:sz w:val="24"/>
        </w:rPr>
        <w:t>[</w:t>
      </w:r>
      <w:r w:rsidR="001B021E" w:rsidRPr="003A4C2B">
        <w:rPr>
          <w:sz w:val="24"/>
        </w:rPr>
        <w:t>3</w:t>
      </w:r>
      <w:r w:rsidRPr="003A4C2B">
        <w:rPr>
          <w:sz w:val="24"/>
        </w:rPr>
        <w:t xml:space="preserve"> marks]</w:t>
      </w:r>
    </w:p>
    <w:tbl>
      <w:tblPr>
        <w:tblStyle w:val="TableGrid"/>
        <w:tblW w:w="9130" w:type="dxa"/>
        <w:tblLook w:val="04A0" w:firstRow="1" w:lastRow="0" w:firstColumn="1" w:lastColumn="0" w:noHBand="0" w:noVBand="1"/>
      </w:tblPr>
      <w:tblGrid>
        <w:gridCol w:w="9130"/>
      </w:tblGrid>
      <w:tr w:rsidR="003A4C2B" w14:paraId="6A739875" w14:textId="77777777" w:rsidTr="003A4C2B">
        <w:trPr>
          <w:trHeight w:val="1108"/>
        </w:trPr>
        <w:tc>
          <w:tcPr>
            <w:tcW w:w="9130" w:type="dxa"/>
          </w:tcPr>
          <w:p w14:paraId="292ACFD3" w14:textId="72B11223" w:rsidR="003A4C2B" w:rsidRDefault="003A4C2B" w:rsidP="00A1408A"/>
        </w:tc>
      </w:tr>
    </w:tbl>
    <w:p w14:paraId="5AF17AC9" w14:textId="77777777" w:rsidR="00A1408A" w:rsidRDefault="00A1408A" w:rsidP="00A1408A"/>
    <w:p w14:paraId="7D00641B" w14:textId="77777777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c) Can linear regression be applied to predict the class for this data set? Why?</w:t>
      </w:r>
    </w:p>
    <w:p w14:paraId="29A2C14F" w14:textId="6D8C7BD2" w:rsidR="00927607" w:rsidRPr="003A4C2B" w:rsidRDefault="00927607" w:rsidP="00927607">
      <w:pPr>
        <w:jc w:val="right"/>
        <w:rPr>
          <w:sz w:val="24"/>
        </w:rPr>
      </w:pPr>
      <w:r w:rsidRPr="003A4C2B">
        <w:rPr>
          <w:sz w:val="24"/>
        </w:rPr>
        <w:t>[</w:t>
      </w:r>
      <w:r w:rsidR="00727CAB" w:rsidRPr="003A4C2B">
        <w:rPr>
          <w:sz w:val="24"/>
        </w:rPr>
        <w:t>3</w:t>
      </w:r>
      <w:r w:rsidRPr="003A4C2B">
        <w:rPr>
          <w:sz w:val="24"/>
        </w:rPr>
        <w:t xml:space="preserve"> marks]</w:t>
      </w:r>
    </w:p>
    <w:tbl>
      <w:tblPr>
        <w:tblStyle w:val="TableGrid"/>
        <w:tblW w:w="9124" w:type="dxa"/>
        <w:tblLook w:val="04A0" w:firstRow="1" w:lastRow="0" w:firstColumn="1" w:lastColumn="0" w:noHBand="0" w:noVBand="1"/>
      </w:tblPr>
      <w:tblGrid>
        <w:gridCol w:w="9124"/>
      </w:tblGrid>
      <w:tr w:rsidR="003A4C2B" w14:paraId="1836C04C" w14:textId="77777777" w:rsidTr="003A4C2B">
        <w:trPr>
          <w:trHeight w:val="1374"/>
        </w:trPr>
        <w:tc>
          <w:tcPr>
            <w:tcW w:w="9124" w:type="dxa"/>
          </w:tcPr>
          <w:p w14:paraId="38BF268D" w14:textId="33BB57E0" w:rsidR="003A4C2B" w:rsidRDefault="007D10AE" w:rsidP="00A1408A">
            <w:pPr>
              <w:rPr>
                <w:lang w:val="en-HK"/>
              </w:rPr>
            </w:pPr>
            <w:r>
              <w:rPr>
                <w:lang w:val="en-HK"/>
              </w:rPr>
              <w:t>No it is because rather than values in different attributes, we have different classes. Therefore, no linear regression can be done.</w:t>
            </w:r>
          </w:p>
        </w:tc>
      </w:tr>
    </w:tbl>
    <w:p w14:paraId="5D31DD8D" w14:textId="77777777" w:rsidR="00A1408A" w:rsidRPr="00A1408A" w:rsidRDefault="00A1408A" w:rsidP="00A1408A">
      <w:pPr>
        <w:rPr>
          <w:lang w:val="en-HK"/>
        </w:rPr>
      </w:pPr>
    </w:p>
    <w:p w14:paraId="5D0D4D5A" w14:textId="77777777" w:rsidR="00A1408A" w:rsidRDefault="00A1408A" w:rsidP="00A1408A"/>
    <w:p w14:paraId="625D5B72" w14:textId="35CAFB32" w:rsidR="00A1408A" w:rsidRPr="003A4C2B" w:rsidRDefault="00A1408A" w:rsidP="00A1408A">
      <w:pPr>
        <w:ind w:left="480" w:hanging="480"/>
        <w:rPr>
          <w:sz w:val="24"/>
        </w:rPr>
      </w:pPr>
      <w:r w:rsidRPr="003A4C2B">
        <w:rPr>
          <w:rFonts w:hint="eastAsia"/>
          <w:sz w:val="24"/>
        </w:rPr>
        <w:t>(</w:t>
      </w:r>
      <w:r w:rsidRPr="003A4C2B">
        <w:rPr>
          <w:sz w:val="24"/>
        </w:rPr>
        <w:t>d)</w:t>
      </w:r>
      <w:r w:rsidRPr="003A4C2B">
        <w:rPr>
          <w:sz w:val="24"/>
        </w:rPr>
        <w:tab/>
        <w:t xml:space="preserve">Assume that each instance in Fig. </w:t>
      </w:r>
      <w:r w:rsidR="00015F7E" w:rsidRPr="003A4C2B">
        <w:rPr>
          <w:sz w:val="24"/>
        </w:rPr>
        <w:t>1</w:t>
      </w:r>
      <w:r w:rsidRPr="003A4C2B">
        <w:rPr>
          <w:sz w:val="24"/>
        </w:rPr>
        <w:t xml:space="preserve"> is a transaction.  Calculate the support and confidence of the following 2 Associative-Rules:</w:t>
      </w:r>
    </w:p>
    <w:p w14:paraId="328A17E1" w14:textId="77777777" w:rsidR="00A1408A" w:rsidRPr="003A4C2B" w:rsidRDefault="00A1408A" w:rsidP="00A1408A">
      <w:pPr>
        <w:ind w:left="480" w:hanging="480"/>
        <w:jc w:val="right"/>
        <w:rPr>
          <w:sz w:val="24"/>
        </w:rPr>
      </w:pPr>
      <w:r w:rsidRPr="003A4C2B">
        <w:rPr>
          <w:rFonts w:hint="eastAsia"/>
          <w:sz w:val="24"/>
        </w:rPr>
        <w:t>[</w:t>
      </w:r>
      <w:r w:rsidRPr="003A4C2B">
        <w:rPr>
          <w:sz w:val="24"/>
        </w:rPr>
        <w:t>4 marks]</w:t>
      </w:r>
    </w:p>
    <w:p w14:paraId="76C2E90D" w14:textId="5E2E2259" w:rsidR="00A1408A" w:rsidRPr="003A4C2B" w:rsidRDefault="00A1408A" w:rsidP="00A40CF3">
      <w:pPr>
        <w:ind w:firstLine="480"/>
        <w:rPr>
          <w:sz w:val="24"/>
        </w:rPr>
      </w:pPr>
      <w:r w:rsidRPr="003A4C2B">
        <w:rPr>
          <w:sz w:val="24"/>
        </w:rPr>
        <w:t>(i)</w:t>
      </w:r>
      <w:r w:rsidRPr="003A4C2B">
        <w:rPr>
          <w:sz w:val="24"/>
        </w:rPr>
        <w:tab/>
      </w:r>
      <w:r w:rsidRPr="003A4C2B">
        <w:rPr>
          <w:rFonts w:hint="eastAsia"/>
          <w:sz w:val="24"/>
        </w:rPr>
        <w:t>{</w:t>
      </w:r>
      <w:r w:rsidRPr="003A4C2B">
        <w:rPr>
          <w:sz w:val="24"/>
        </w:rPr>
        <w:t xml:space="preserve">Destination=Near, Work=Leisure } -&gt; {Drive=Yes} </w:t>
      </w:r>
    </w:p>
    <w:tbl>
      <w:tblPr>
        <w:tblStyle w:val="TableGrid"/>
        <w:tblW w:w="9232" w:type="dxa"/>
        <w:tblLook w:val="04A0" w:firstRow="1" w:lastRow="0" w:firstColumn="1" w:lastColumn="0" w:noHBand="0" w:noVBand="1"/>
      </w:tblPr>
      <w:tblGrid>
        <w:gridCol w:w="9232"/>
      </w:tblGrid>
      <w:tr w:rsidR="0065429D" w14:paraId="12EC3DF6" w14:textId="77777777" w:rsidTr="0065429D">
        <w:trPr>
          <w:trHeight w:val="1278"/>
        </w:trPr>
        <w:tc>
          <w:tcPr>
            <w:tcW w:w="9232" w:type="dxa"/>
          </w:tcPr>
          <w:p w14:paraId="377485E4" w14:textId="77777777" w:rsidR="0065429D" w:rsidRDefault="004917D5" w:rsidP="00A1408A">
            <w:pPr>
              <w:rPr>
                <w:sz w:val="24"/>
              </w:rPr>
            </w:pPr>
            <w:r>
              <w:rPr>
                <w:sz w:val="24"/>
              </w:rPr>
              <w:t>#</w:t>
            </w:r>
            <w:r w:rsidRPr="003A4C2B">
              <w:rPr>
                <w:rFonts w:hint="eastAsia"/>
                <w:sz w:val="24"/>
              </w:rPr>
              <w:t>{</w:t>
            </w:r>
            <w:r w:rsidRPr="003A4C2B">
              <w:rPr>
                <w:sz w:val="24"/>
              </w:rPr>
              <w:t>Destination=Near, Work=Leisure</w:t>
            </w:r>
            <w:r>
              <w:rPr>
                <w:sz w:val="24"/>
              </w:rPr>
              <w:t xml:space="preserve">, </w:t>
            </w:r>
            <w:r w:rsidRPr="003A4C2B">
              <w:rPr>
                <w:sz w:val="24"/>
              </w:rPr>
              <w:t>Drive=Yes}</w:t>
            </w:r>
            <w:r>
              <w:rPr>
                <w:sz w:val="24"/>
              </w:rPr>
              <w:t>/</w:t>
            </w:r>
            <w:r>
              <w:rPr>
                <w:rFonts w:hint="eastAsia"/>
                <w:sz w:val="24"/>
              </w:rPr>
              <w:t>#</w:t>
            </w:r>
            <w:r w:rsidRPr="003A4C2B">
              <w:rPr>
                <w:rFonts w:hint="eastAsia"/>
                <w:sz w:val="24"/>
              </w:rPr>
              <w:t>{</w:t>
            </w:r>
            <w:r w:rsidRPr="003A4C2B">
              <w:rPr>
                <w:sz w:val="24"/>
              </w:rPr>
              <w:t>Destination=Near, Work=Leisure }</w:t>
            </w:r>
          </w:p>
          <w:p w14:paraId="47B20164" w14:textId="3AE635AF" w:rsidR="004917D5" w:rsidRDefault="004917D5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=</w:t>
            </w:r>
            <w:r>
              <w:rPr>
                <w:sz w:val="24"/>
              </w:rPr>
              <w:t xml:space="preserve"> 2/9 / 4/9 = </w:t>
            </w:r>
            <w:r w:rsidR="008314D5">
              <w:rPr>
                <w:sz w:val="24"/>
              </w:rPr>
              <w:t>50%</w:t>
            </w:r>
          </w:p>
        </w:tc>
      </w:tr>
    </w:tbl>
    <w:p w14:paraId="623B4ED5" w14:textId="77777777" w:rsidR="00A40CF3" w:rsidRDefault="00A40CF3" w:rsidP="00A1408A">
      <w:pPr>
        <w:ind w:firstLine="480"/>
        <w:rPr>
          <w:sz w:val="24"/>
        </w:rPr>
      </w:pPr>
    </w:p>
    <w:p w14:paraId="43CBA0D5" w14:textId="54EB45AF" w:rsidR="00A1408A" w:rsidRPr="003A4C2B" w:rsidRDefault="00A1408A" w:rsidP="00A1408A">
      <w:pPr>
        <w:ind w:firstLine="480"/>
        <w:rPr>
          <w:sz w:val="24"/>
        </w:rPr>
      </w:pPr>
      <w:r w:rsidRPr="003A4C2B">
        <w:rPr>
          <w:rFonts w:hint="eastAsia"/>
          <w:sz w:val="24"/>
        </w:rPr>
        <w:t>(</w:t>
      </w:r>
      <w:r w:rsidRPr="003A4C2B">
        <w:rPr>
          <w:sz w:val="24"/>
        </w:rPr>
        <w:t>ii){Destination=Far} -</w:t>
      </w:r>
      <w:r w:rsidRPr="003A4C2B">
        <w:rPr>
          <w:rFonts w:hint="eastAsia"/>
          <w:sz w:val="24"/>
        </w:rPr>
        <w:t>&gt;</w:t>
      </w:r>
      <w:r w:rsidRPr="003A4C2B">
        <w:rPr>
          <w:sz w:val="24"/>
        </w:rPr>
        <w:t xml:space="preserve"> {Drive=Yes}</w:t>
      </w:r>
    </w:p>
    <w:tbl>
      <w:tblPr>
        <w:tblStyle w:val="TableGrid"/>
        <w:tblW w:w="9268" w:type="dxa"/>
        <w:tblLook w:val="04A0" w:firstRow="1" w:lastRow="0" w:firstColumn="1" w:lastColumn="0" w:noHBand="0" w:noVBand="1"/>
      </w:tblPr>
      <w:tblGrid>
        <w:gridCol w:w="9268"/>
      </w:tblGrid>
      <w:tr w:rsidR="0065429D" w14:paraId="0452C0D9" w14:textId="77777777" w:rsidTr="0065429D">
        <w:trPr>
          <w:trHeight w:val="1144"/>
        </w:trPr>
        <w:tc>
          <w:tcPr>
            <w:tcW w:w="9268" w:type="dxa"/>
          </w:tcPr>
          <w:p w14:paraId="1078EFD4" w14:textId="77777777" w:rsidR="0065429D" w:rsidRDefault="008314D5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#</w:t>
            </w:r>
            <w:r w:rsidRPr="003A4C2B">
              <w:rPr>
                <w:sz w:val="24"/>
              </w:rPr>
              <w:t>{Destination=Far</w:t>
            </w:r>
            <w:r>
              <w:rPr>
                <w:sz w:val="24"/>
              </w:rPr>
              <w:t xml:space="preserve">, </w:t>
            </w:r>
            <w:r w:rsidRPr="003A4C2B">
              <w:rPr>
                <w:sz w:val="24"/>
              </w:rPr>
              <w:t>Drive=Yes}</w:t>
            </w:r>
            <w:r>
              <w:rPr>
                <w:sz w:val="24"/>
              </w:rPr>
              <w:t>/#</w:t>
            </w:r>
            <w:r w:rsidRPr="003A4C2B">
              <w:rPr>
                <w:sz w:val="24"/>
              </w:rPr>
              <w:t>{Destination=Far}</w:t>
            </w:r>
          </w:p>
          <w:p w14:paraId="69412C70" w14:textId="7989EB22" w:rsidR="008314D5" w:rsidRDefault="008314D5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=</w:t>
            </w:r>
            <w:r>
              <w:rPr>
                <w:sz w:val="24"/>
              </w:rPr>
              <w:t xml:space="preserve"> 3/9 / 4/9 = 75%</w:t>
            </w:r>
          </w:p>
        </w:tc>
      </w:tr>
    </w:tbl>
    <w:p w14:paraId="6BC9F2CE" w14:textId="66B14A0D" w:rsidR="00A1408A" w:rsidRDefault="00A1408A" w:rsidP="00A1408A">
      <w:pPr>
        <w:rPr>
          <w:sz w:val="24"/>
        </w:rPr>
      </w:pPr>
    </w:p>
    <w:p w14:paraId="3D74C511" w14:textId="77777777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e) What is the difference between classification and clustering? Give one machine learning algorithm for classification and one algorithm for clustering.</w:t>
      </w:r>
    </w:p>
    <w:p w14:paraId="650A428E" w14:textId="124A0913" w:rsidR="00855E17" w:rsidRPr="003A4C2B" w:rsidRDefault="00855E17" w:rsidP="00855E17">
      <w:pPr>
        <w:jc w:val="right"/>
        <w:rPr>
          <w:sz w:val="24"/>
        </w:rPr>
      </w:pPr>
      <w:r w:rsidRPr="003A4C2B">
        <w:rPr>
          <w:sz w:val="24"/>
        </w:rPr>
        <w:t>[</w:t>
      </w:r>
      <w:r w:rsidR="00727CAB" w:rsidRPr="003A4C2B">
        <w:rPr>
          <w:sz w:val="24"/>
        </w:rPr>
        <w:t>4</w:t>
      </w:r>
      <w:r w:rsidRPr="003A4C2B">
        <w:rPr>
          <w:sz w:val="24"/>
        </w:rPr>
        <w:t xml:space="preserve"> marks]</w:t>
      </w:r>
    </w:p>
    <w:tbl>
      <w:tblPr>
        <w:tblStyle w:val="TableGrid"/>
        <w:tblW w:w="9334" w:type="dxa"/>
        <w:tblLook w:val="04A0" w:firstRow="1" w:lastRow="0" w:firstColumn="1" w:lastColumn="0" w:noHBand="0" w:noVBand="1"/>
      </w:tblPr>
      <w:tblGrid>
        <w:gridCol w:w="9334"/>
      </w:tblGrid>
      <w:tr w:rsidR="0065429D" w14:paraId="4BE84B66" w14:textId="77777777" w:rsidTr="000E37D5">
        <w:trPr>
          <w:trHeight w:val="2197"/>
        </w:trPr>
        <w:tc>
          <w:tcPr>
            <w:tcW w:w="9334" w:type="dxa"/>
          </w:tcPr>
          <w:p w14:paraId="44C3FED7" w14:textId="48CC2A83" w:rsidR="008314D5" w:rsidRDefault="008314D5" w:rsidP="00A1408A">
            <w:pPr>
              <w:rPr>
                <w:sz w:val="24"/>
              </w:rPr>
            </w:pPr>
            <w:r>
              <w:rPr>
                <w:sz w:val="24"/>
              </w:rPr>
              <w:t>C</w:t>
            </w:r>
            <w:r w:rsidRPr="008314D5">
              <w:rPr>
                <w:sz w:val="24"/>
              </w:rPr>
              <w:t>lassification</w:t>
            </w:r>
            <w:r>
              <w:rPr>
                <w:rFonts w:hint="eastAsia"/>
                <w:sz w:val="24"/>
              </w:rPr>
              <w:t>:</w:t>
            </w:r>
            <w:r>
              <w:t xml:space="preserve"> </w:t>
            </w:r>
            <w:r w:rsidRPr="008314D5">
              <w:rPr>
                <w:sz w:val="24"/>
              </w:rPr>
              <w:t>linear support vector machines</w:t>
            </w:r>
          </w:p>
          <w:p w14:paraId="7F810D64" w14:textId="77777777" w:rsidR="0065429D" w:rsidRDefault="008314D5" w:rsidP="00A1408A">
            <w:pPr>
              <w:rPr>
                <w:sz w:val="24"/>
              </w:rPr>
            </w:pPr>
            <w:r w:rsidRPr="003A4C2B">
              <w:rPr>
                <w:sz w:val="24"/>
              </w:rPr>
              <w:t>C</w:t>
            </w:r>
            <w:r w:rsidRPr="003A4C2B">
              <w:rPr>
                <w:sz w:val="24"/>
              </w:rPr>
              <w:t>lustering</w:t>
            </w:r>
            <w:r>
              <w:rPr>
                <w:sz w:val="24"/>
              </w:rPr>
              <w:t>: K-means</w:t>
            </w:r>
          </w:p>
          <w:p w14:paraId="3104BB23" w14:textId="77777777" w:rsidR="008314D5" w:rsidRDefault="008314D5" w:rsidP="00A1408A">
            <w:pPr>
              <w:rPr>
                <w:sz w:val="24"/>
              </w:rPr>
            </w:pPr>
          </w:p>
          <w:p w14:paraId="7AA94C7D" w14:textId="1A7280E1" w:rsidR="008314D5" w:rsidRDefault="008314D5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</w:t>
            </w:r>
            <w:r>
              <w:rPr>
                <w:sz w:val="24"/>
              </w:rPr>
              <w:t>lassification is done by analyzing two column while Clustering is done by analyzing one column.</w:t>
            </w:r>
          </w:p>
        </w:tc>
      </w:tr>
    </w:tbl>
    <w:p w14:paraId="1EB8E7BA" w14:textId="2E618BA8" w:rsidR="00A1408A" w:rsidRDefault="00A1408A" w:rsidP="00A1408A">
      <w:pPr>
        <w:pStyle w:val="Heading1"/>
      </w:pPr>
      <w:r>
        <w:lastRenderedPageBreak/>
        <w:t xml:space="preserve">Part 3: Big Data </w:t>
      </w:r>
      <w:r w:rsidR="00855E17">
        <w:t>(25 marks)</w:t>
      </w:r>
    </w:p>
    <w:p w14:paraId="68438F56" w14:textId="37795DE3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a) Give an example</w:t>
      </w:r>
      <w:r w:rsidR="00CF1CA5">
        <w:rPr>
          <w:sz w:val="24"/>
        </w:rPr>
        <w:t xml:space="preserve"> (not definition)</w:t>
      </w:r>
      <w:r w:rsidRPr="003A4C2B">
        <w:rPr>
          <w:sz w:val="24"/>
        </w:rPr>
        <w:t xml:space="preserve"> to illustrate each V of the 5 V's of Big Data.</w:t>
      </w:r>
    </w:p>
    <w:p w14:paraId="6F2314ED" w14:textId="40888736" w:rsidR="000B08D9" w:rsidRPr="003A4C2B" w:rsidRDefault="000B08D9" w:rsidP="000B08D9">
      <w:pPr>
        <w:jc w:val="right"/>
        <w:rPr>
          <w:sz w:val="24"/>
        </w:rPr>
      </w:pPr>
      <w:r w:rsidRPr="003A4C2B">
        <w:rPr>
          <w:sz w:val="24"/>
        </w:rPr>
        <w:t>[5 marks]</w:t>
      </w:r>
    </w:p>
    <w:tbl>
      <w:tblPr>
        <w:tblStyle w:val="TableGrid"/>
        <w:tblW w:w="9093" w:type="dxa"/>
        <w:tblLook w:val="04A0" w:firstRow="1" w:lastRow="0" w:firstColumn="1" w:lastColumn="0" w:noHBand="0" w:noVBand="1"/>
      </w:tblPr>
      <w:tblGrid>
        <w:gridCol w:w="9093"/>
      </w:tblGrid>
      <w:tr w:rsidR="000E37D5" w14:paraId="65936BFF" w14:textId="77777777" w:rsidTr="00633250">
        <w:trPr>
          <w:trHeight w:val="3502"/>
        </w:trPr>
        <w:tc>
          <w:tcPr>
            <w:tcW w:w="9093" w:type="dxa"/>
          </w:tcPr>
          <w:p w14:paraId="74B99ACF" w14:textId="17305D3D" w:rsidR="000E37D5" w:rsidRDefault="008314D5" w:rsidP="00A1408A">
            <w:pPr>
              <w:rPr>
                <w:sz w:val="24"/>
              </w:rPr>
            </w:pPr>
            <w:bookmarkStart w:id="2" w:name="_Hlk100409536"/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 xml:space="preserve">elocity: </w:t>
            </w:r>
            <w:r w:rsidR="000F795F">
              <w:rPr>
                <w:sz w:val="24"/>
              </w:rPr>
              <w:t>online game update the current database in real time</w:t>
            </w:r>
          </w:p>
          <w:p w14:paraId="0D738C0A" w14:textId="18726533" w:rsidR="000F795F" w:rsidRDefault="000F795F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>olume: big data may have huge TB size database</w:t>
            </w:r>
          </w:p>
          <w:p w14:paraId="3286F4ED" w14:textId="77777777" w:rsidR="000F795F" w:rsidRDefault="000F795F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>ariety: video and audio can be also included in big data</w:t>
            </w:r>
          </w:p>
          <w:p w14:paraId="5BD88949" w14:textId="2F105FD1" w:rsidR="000F795F" w:rsidRDefault="000F795F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>eracity: Backup are required to ensure no data loss due to accident</w:t>
            </w:r>
          </w:p>
          <w:p w14:paraId="583ADF3F" w14:textId="4320EEDB" w:rsidR="000F795F" w:rsidRDefault="000F795F" w:rsidP="00A1408A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>alue: big data may contain personal information which is worthy</w:t>
            </w:r>
          </w:p>
        </w:tc>
      </w:tr>
      <w:bookmarkEnd w:id="2"/>
    </w:tbl>
    <w:p w14:paraId="71F2E87B" w14:textId="77777777" w:rsidR="000B08D9" w:rsidRPr="003A4C2B" w:rsidRDefault="000B08D9" w:rsidP="00A1408A">
      <w:pPr>
        <w:rPr>
          <w:sz w:val="24"/>
        </w:rPr>
      </w:pPr>
    </w:p>
    <w:p w14:paraId="3C0E2906" w14:textId="508D9F7E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b) What is the difference between MapReduce and Hadoop?</w:t>
      </w:r>
    </w:p>
    <w:p w14:paraId="1C8EA15A" w14:textId="77777777" w:rsidR="00CE72E7" w:rsidRPr="003A4C2B" w:rsidRDefault="00CE72E7" w:rsidP="00CE72E7">
      <w:pPr>
        <w:jc w:val="right"/>
        <w:rPr>
          <w:sz w:val="24"/>
        </w:rPr>
      </w:pPr>
      <w:r w:rsidRPr="003A4C2B">
        <w:rPr>
          <w:sz w:val="24"/>
        </w:rPr>
        <w:t>[5 marks]</w:t>
      </w:r>
    </w:p>
    <w:tbl>
      <w:tblPr>
        <w:tblStyle w:val="TableGrid"/>
        <w:tblW w:w="9159" w:type="dxa"/>
        <w:tblLook w:val="04A0" w:firstRow="1" w:lastRow="0" w:firstColumn="1" w:lastColumn="0" w:noHBand="0" w:noVBand="1"/>
      </w:tblPr>
      <w:tblGrid>
        <w:gridCol w:w="9159"/>
      </w:tblGrid>
      <w:tr w:rsidR="000E37D5" w14:paraId="02751B37" w14:textId="77777777" w:rsidTr="00633250">
        <w:trPr>
          <w:trHeight w:val="3693"/>
        </w:trPr>
        <w:tc>
          <w:tcPr>
            <w:tcW w:w="9159" w:type="dxa"/>
          </w:tcPr>
          <w:p w14:paraId="5EC3392B" w14:textId="77777777" w:rsidR="000E37D5" w:rsidRDefault="000E37D5" w:rsidP="005017A1">
            <w:pPr>
              <w:rPr>
                <w:sz w:val="24"/>
              </w:rPr>
            </w:pPr>
          </w:p>
        </w:tc>
      </w:tr>
    </w:tbl>
    <w:p w14:paraId="642C8F9F" w14:textId="77777777" w:rsidR="00CE72E7" w:rsidRPr="003A4C2B" w:rsidRDefault="00CE72E7" w:rsidP="00A1408A">
      <w:pPr>
        <w:rPr>
          <w:sz w:val="24"/>
        </w:rPr>
      </w:pPr>
    </w:p>
    <w:p w14:paraId="740C24E7" w14:textId="26D0C453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c) Describe how MapReduce provide automatic parallelization and distribution.</w:t>
      </w:r>
    </w:p>
    <w:p w14:paraId="0A57D0A4" w14:textId="77777777" w:rsidR="00CE72E7" w:rsidRPr="003A4C2B" w:rsidRDefault="00CE72E7" w:rsidP="00CE72E7">
      <w:pPr>
        <w:jc w:val="right"/>
        <w:rPr>
          <w:sz w:val="24"/>
        </w:rPr>
      </w:pPr>
      <w:r w:rsidRPr="003A4C2B">
        <w:rPr>
          <w:sz w:val="24"/>
        </w:rPr>
        <w:t>[5 marks]</w:t>
      </w:r>
    </w:p>
    <w:tbl>
      <w:tblPr>
        <w:tblStyle w:val="TableGrid"/>
        <w:tblW w:w="9176" w:type="dxa"/>
        <w:tblLook w:val="04A0" w:firstRow="1" w:lastRow="0" w:firstColumn="1" w:lastColumn="0" w:noHBand="0" w:noVBand="1"/>
      </w:tblPr>
      <w:tblGrid>
        <w:gridCol w:w="9176"/>
      </w:tblGrid>
      <w:tr w:rsidR="000E37D5" w14:paraId="1344B27F" w14:textId="77777777" w:rsidTr="00633250">
        <w:trPr>
          <w:trHeight w:val="3982"/>
        </w:trPr>
        <w:tc>
          <w:tcPr>
            <w:tcW w:w="9176" w:type="dxa"/>
          </w:tcPr>
          <w:p w14:paraId="61A1B25E" w14:textId="30A67559" w:rsidR="000E37D5" w:rsidRDefault="00174235" w:rsidP="005017A1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</w:t>
            </w:r>
            <w:r>
              <w:rPr>
                <w:sz w:val="24"/>
              </w:rPr>
              <w:t xml:space="preserve">apReduce will first split and map the big file into multiple smaller file, after finding the aggregate values that according to the keys, </w:t>
            </w:r>
            <w:r w:rsidR="0047708D">
              <w:rPr>
                <w:sz w:val="24"/>
              </w:rPr>
              <w:t>it can compare and reduce the results.</w:t>
            </w:r>
          </w:p>
        </w:tc>
      </w:tr>
    </w:tbl>
    <w:p w14:paraId="32087AB2" w14:textId="77777777" w:rsidR="00CE72E7" w:rsidRPr="003A4C2B" w:rsidRDefault="00CE72E7" w:rsidP="00A1408A">
      <w:pPr>
        <w:rPr>
          <w:sz w:val="24"/>
        </w:rPr>
      </w:pPr>
    </w:p>
    <w:p w14:paraId="203F1E76" w14:textId="7FFF7AAA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d) Describe the data locality characteristic of MapReduce and its benefit</w:t>
      </w:r>
      <w:r w:rsidR="0091478C">
        <w:rPr>
          <w:sz w:val="24"/>
        </w:rPr>
        <w:t>s</w:t>
      </w:r>
      <w:r w:rsidRPr="003A4C2B">
        <w:rPr>
          <w:sz w:val="24"/>
        </w:rPr>
        <w:t>.</w:t>
      </w:r>
    </w:p>
    <w:p w14:paraId="4F0F58D4" w14:textId="77777777" w:rsidR="00CE72E7" w:rsidRPr="003A4C2B" w:rsidRDefault="00CE72E7" w:rsidP="00CE72E7">
      <w:pPr>
        <w:jc w:val="right"/>
        <w:rPr>
          <w:sz w:val="24"/>
        </w:rPr>
      </w:pPr>
      <w:r w:rsidRPr="003A4C2B">
        <w:rPr>
          <w:sz w:val="24"/>
        </w:rPr>
        <w:t>[5 marks]</w:t>
      </w:r>
    </w:p>
    <w:tbl>
      <w:tblPr>
        <w:tblStyle w:val="TableGrid"/>
        <w:tblW w:w="9267" w:type="dxa"/>
        <w:tblLook w:val="04A0" w:firstRow="1" w:lastRow="0" w:firstColumn="1" w:lastColumn="0" w:noHBand="0" w:noVBand="1"/>
      </w:tblPr>
      <w:tblGrid>
        <w:gridCol w:w="9267"/>
      </w:tblGrid>
      <w:tr w:rsidR="000E37D5" w14:paraId="5087F810" w14:textId="77777777" w:rsidTr="006D7648">
        <w:trPr>
          <w:trHeight w:val="4021"/>
        </w:trPr>
        <w:tc>
          <w:tcPr>
            <w:tcW w:w="9267" w:type="dxa"/>
          </w:tcPr>
          <w:p w14:paraId="4D805D4B" w14:textId="42A1ED74" w:rsidR="000E37D5" w:rsidRDefault="0047708D" w:rsidP="005017A1">
            <w:pPr>
              <w:rPr>
                <w:sz w:val="24"/>
              </w:rPr>
            </w:pPr>
            <w:r>
              <w:rPr>
                <w:sz w:val="24"/>
              </w:rPr>
              <w:t>D</w:t>
            </w:r>
            <w:r w:rsidRPr="0047708D">
              <w:rPr>
                <w:sz w:val="24"/>
              </w:rPr>
              <w:t>ata locality</w:t>
            </w:r>
            <w:r>
              <w:rPr>
                <w:sz w:val="24"/>
              </w:rPr>
              <w:t xml:space="preserve"> means MapReduce allow to do the computation near the data location , rather than send all the data along the node. As a result, the calculation can be done quickly.</w:t>
            </w:r>
          </w:p>
        </w:tc>
      </w:tr>
    </w:tbl>
    <w:p w14:paraId="220258A4" w14:textId="77777777" w:rsidR="00CE72E7" w:rsidRPr="003A4C2B" w:rsidRDefault="00CE72E7" w:rsidP="00A1408A">
      <w:pPr>
        <w:rPr>
          <w:sz w:val="24"/>
        </w:rPr>
      </w:pPr>
    </w:p>
    <w:p w14:paraId="627E2084" w14:textId="5C5D5FE2" w:rsidR="00A1408A" w:rsidRPr="003A4C2B" w:rsidRDefault="00A1408A" w:rsidP="00A1408A">
      <w:pPr>
        <w:rPr>
          <w:sz w:val="24"/>
        </w:rPr>
      </w:pPr>
      <w:r w:rsidRPr="003A4C2B">
        <w:rPr>
          <w:sz w:val="24"/>
        </w:rPr>
        <w:t>(e) Describe how Hadoop provides fault tolerance.</w:t>
      </w:r>
    </w:p>
    <w:p w14:paraId="1ACFA146" w14:textId="77777777" w:rsidR="00CE72E7" w:rsidRPr="003A4C2B" w:rsidRDefault="00CE72E7" w:rsidP="00CE72E7">
      <w:pPr>
        <w:jc w:val="right"/>
        <w:rPr>
          <w:sz w:val="24"/>
        </w:rPr>
      </w:pPr>
      <w:r w:rsidRPr="003A4C2B">
        <w:rPr>
          <w:sz w:val="24"/>
        </w:rPr>
        <w:t>[5 marks]</w:t>
      </w:r>
    </w:p>
    <w:tbl>
      <w:tblPr>
        <w:tblStyle w:val="TableGrid"/>
        <w:tblW w:w="9303" w:type="dxa"/>
        <w:tblLook w:val="04A0" w:firstRow="1" w:lastRow="0" w:firstColumn="1" w:lastColumn="0" w:noHBand="0" w:noVBand="1"/>
      </w:tblPr>
      <w:tblGrid>
        <w:gridCol w:w="9303"/>
      </w:tblGrid>
      <w:tr w:rsidR="000E37D5" w14:paraId="57621929" w14:textId="77777777" w:rsidTr="00AD66D7">
        <w:trPr>
          <w:trHeight w:val="4246"/>
        </w:trPr>
        <w:tc>
          <w:tcPr>
            <w:tcW w:w="9303" w:type="dxa"/>
          </w:tcPr>
          <w:p w14:paraId="0B445449" w14:textId="1A29D5AB" w:rsidR="000E37D5" w:rsidRDefault="00F17EC1" w:rsidP="005017A1">
            <w:pPr>
              <w:rPr>
                <w:sz w:val="24"/>
              </w:rPr>
            </w:pPr>
            <w:r>
              <w:rPr>
                <w:sz w:val="24"/>
              </w:rPr>
              <w:t>F</w:t>
            </w:r>
            <w:r w:rsidRPr="003A4C2B">
              <w:rPr>
                <w:sz w:val="24"/>
              </w:rPr>
              <w:t>ault tolerance</w:t>
            </w:r>
            <w:r>
              <w:rPr>
                <w:sz w:val="24"/>
              </w:rPr>
              <w:t xml:space="preserve"> allow Hadoop to restart a failed task only, but not the entire job.</w:t>
            </w:r>
          </w:p>
        </w:tc>
      </w:tr>
    </w:tbl>
    <w:p w14:paraId="44FEB57B" w14:textId="77C0B686" w:rsidR="00A1408A" w:rsidRPr="00492CCE" w:rsidRDefault="00A1408A" w:rsidP="00A1408A">
      <w:pPr>
        <w:pStyle w:val="Heading1"/>
      </w:pPr>
      <w:r>
        <w:t>Part 4: Database Security</w:t>
      </w:r>
      <w:r w:rsidR="005F0F80">
        <w:t xml:space="preserve"> (1</w:t>
      </w:r>
      <w:r w:rsidR="00C277C0">
        <w:t>8</w:t>
      </w:r>
      <w:r w:rsidR="00855E17">
        <w:t xml:space="preserve"> marks)</w:t>
      </w:r>
    </w:p>
    <w:p w14:paraId="710C649C" w14:textId="291524CD" w:rsidR="00492CCE" w:rsidRPr="00826256" w:rsidRDefault="00492CCE" w:rsidP="00492CCE">
      <w:pPr>
        <w:rPr>
          <w:sz w:val="24"/>
          <w:szCs w:val="24"/>
        </w:rPr>
      </w:pPr>
      <w:bookmarkStart w:id="3" w:name="_Hlk39167183"/>
      <w:r w:rsidRPr="00826256">
        <w:rPr>
          <w:sz w:val="24"/>
          <w:szCs w:val="24"/>
        </w:rPr>
        <w:t xml:space="preserve">Fig. </w:t>
      </w:r>
      <w:r w:rsidR="00826256">
        <w:rPr>
          <w:sz w:val="24"/>
          <w:szCs w:val="24"/>
        </w:rPr>
        <w:t>2</w:t>
      </w:r>
      <w:r w:rsidRPr="00826256">
        <w:rPr>
          <w:sz w:val="24"/>
          <w:szCs w:val="24"/>
        </w:rPr>
        <w:t xml:space="preserve"> shows the HTML code of a web application’s login form. </w:t>
      </w:r>
    </w:p>
    <w:p w14:paraId="5EFACC29" w14:textId="77777777" w:rsidR="00492CCE" w:rsidRDefault="00492CCE" w:rsidP="00492CCE">
      <w:pPr>
        <w:jc w:val="center"/>
      </w:pPr>
      <w:r w:rsidRPr="00A07B5B">
        <w:rPr>
          <w:noProof/>
        </w:rPr>
        <w:drawing>
          <wp:inline distT="0" distB="0" distL="0" distR="0" wp14:anchorId="1B594F64" wp14:editId="4C475F5B">
            <wp:extent cx="4338806" cy="1800000"/>
            <wp:effectExtent l="0" t="0" r="5080" b="0"/>
            <wp:docPr id="5" name="Picture 4" descr="一張含有 文字 的圖片&#10;&#10;自動產生的描述">
              <a:extLst xmlns:a="http://schemas.openxmlformats.org/drawingml/2006/main">
                <a:ext uri="{FF2B5EF4-FFF2-40B4-BE49-F238E27FC236}">
                  <a16:creationId xmlns:a16="http://schemas.microsoft.com/office/drawing/2014/main" id="{9294CA93-639F-4AA1-873D-549AC2E8E48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一張含有 文字 的圖片&#10;&#10;自動產生的描述">
                      <a:extLst>
                        <a:ext uri="{FF2B5EF4-FFF2-40B4-BE49-F238E27FC236}">
                          <a16:creationId xmlns:a16="http://schemas.microsoft.com/office/drawing/2014/main" id="{9294CA93-639F-4AA1-873D-549AC2E8E48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880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3A21" w14:textId="7FD276F3" w:rsidR="00492CCE" w:rsidRDefault="00492CCE" w:rsidP="00492CCE">
      <w:pPr>
        <w:jc w:val="center"/>
      </w:pPr>
      <w:r>
        <w:t xml:space="preserve">Fig. </w:t>
      </w:r>
      <w:r w:rsidR="00826256">
        <w:t>2</w:t>
      </w:r>
    </w:p>
    <w:p w14:paraId="36FDD9C8" w14:textId="13D436AD" w:rsidR="00492CCE" w:rsidRPr="00826256" w:rsidRDefault="00492CCE" w:rsidP="00492CCE">
      <w:pPr>
        <w:rPr>
          <w:sz w:val="24"/>
          <w:szCs w:val="24"/>
        </w:rPr>
      </w:pPr>
      <w:r w:rsidRPr="00826256">
        <w:rPr>
          <w:sz w:val="24"/>
          <w:szCs w:val="24"/>
        </w:rPr>
        <w:lastRenderedPageBreak/>
        <w:t>A dynamic SQL statement is generated at run time using parameters email and password from the web form.  Suppose the statement at the backend for checking user ID is as follows:</w:t>
      </w:r>
      <w:r w:rsidRPr="00826256">
        <w:rPr>
          <w:sz w:val="24"/>
          <w:szCs w:val="24"/>
        </w:rPr>
        <w:br/>
      </w:r>
      <w:r w:rsidRPr="004046DF">
        <w:rPr>
          <w:sz w:val="24"/>
          <w:szCs w:val="24"/>
          <w:shd w:val="pct15" w:color="auto" w:fill="FFFFFF"/>
        </w:rPr>
        <w:t xml:space="preserve">SELECT * FROM users WHERE email = </w:t>
      </w:r>
      <w:r w:rsidR="00FA20AF" w:rsidRPr="004046DF">
        <w:rPr>
          <w:sz w:val="24"/>
          <w:szCs w:val="24"/>
          <w:shd w:val="pct15" w:color="auto" w:fill="FFFFFF"/>
        </w:rPr>
        <w:t>'</w:t>
      </w:r>
      <w:r w:rsidR="00FE347F" w:rsidRPr="004046DF">
        <w:rPr>
          <w:sz w:val="24"/>
          <w:szCs w:val="24"/>
          <w:shd w:val="pct15" w:color="auto" w:fill="FFFFFF"/>
        </w:rPr>
        <w:t>$email</w:t>
      </w:r>
      <w:r w:rsidR="00FA20AF" w:rsidRPr="004046DF">
        <w:rPr>
          <w:sz w:val="24"/>
          <w:szCs w:val="24"/>
          <w:shd w:val="pct15" w:color="auto" w:fill="FFFFFF"/>
        </w:rPr>
        <w:t>'</w:t>
      </w:r>
      <w:r w:rsidRPr="004046DF">
        <w:rPr>
          <w:sz w:val="24"/>
          <w:szCs w:val="24"/>
          <w:shd w:val="pct15" w:color="auto" w:fill="FFFFFF"/>
        </w:rPr>
        <w:t xml:space="preserve"> AND password = md5(</w:t>
      </w:r>
      <w:r w:rsidR="00FA20AF" w:rsidRPr="004046DF">
        <w:rPr>
          <w:sz w:val="24"/>
          <w:szCs w:val="24"/>
          <w:shd w:val="pct15" w:color="auto" w:fill="FFFFFF"/>
        </w:rPr>
        <w:t>'</w:t>
      </w:r>
      <w:r w:rsidR="00FE347F" w:rsidRPr="004046DF">
        <w:rPr>
          <w:sz w:val="24"/>
          <w:szCs w:val="24"/>
          <w:shd w:val="pct15" w:color="auto" w:fill="FFFFFF"/>
        </w:rPr>
        <w:t>$password</w:t>
      </w:r>
      <w:r w:rsidR="00FA20AF" w:rsidRPr="004046DF">
        <w:rPr>
          <w:sz w:val="24"/>
          <w:szCs w:val="24"/>
          <w:shd w:val="pct15" w:color="auto" w:fill="FFFFFF"/>
        </w:rPr>
        <w:t>'</w:t>
      </w:r>
      <w:r w:rsidRPr="004046DF">
        <w:rPr>
          <w:sz w:val="24"/>
          <w:szCs w:val="24"/>
          <w:shd w:val="pct15" w:color="auto" w:fill="FFFFFF"/>
        </w:rPr>
        <w:t>);</w:t>
      </w:r>
      <w:r w:rsidRPr="004046DF">
        <w:rPr>
          <w:sz w:val="24"/>
          <w:szCs w:val="24"/>
          <w:shd w:val="pct15" w:color="auto" w:fill="FFFFFF"/>
        </w:rPr>
        <w:tab/>
      </w:r>
      <w:r w:rsidRPr="00826256">
        <w:rPr>
          <w:sz w:val="24"/>
          <w:szCs w:val="24"/>
        </w:rPr>
        <w:tab/>
      </w:r>
    </w:p>
    <w:p w14:paraId="5BEFE277" w14:textId="4E508344" w:rsidR="00815A23" w:rsidRPr="00826256" w:rsidRDefault="00A15753" w:rsidP="00815A23">
      <w:pPr>
        <w:rPr>
          <w:sz w:val="24"/>
          <w:szCs w:val="24"/>
        </w:rPr>
      </w:pPr>
      <w:r w:rsidRPr="00826256">
        <w:rPr>
          <w:sz w:val="24"/>
          <w:szCs w:val="24"/>
        </w:rPr>
        <w:t xml:space="preserve">The </w:t>
      </w:r>
      <w:r w:rsidR="00197B1D" w:rsidRPr="004046DF">
        <w:rPr>
          <w:sz w:val="24"/>
          <w:szCs w:val="24"/>
          <w:shd w:val="pct15" w:color="auto" w:fill="FFFFFF"/>
        </w:rPr>
        <w:t>$email</w:t>
      </w:r>
      <w:r w:rsidRPr="00826256">
        <w:rPr>
          <w:sz w:val="24"/>
          <w:szCs w:val="24"/>
        </w:rPr>
        <w:t xml:space="preserve"> will be replaced </w:t>
      </w:r>
      <w:r w:rsidR="00815A23" w:rsidRPr="00826256">
        <w:rPr>
          <w:sz w:val="24"/>
          <w:szCs w:val="24"/>
        </w:rPr>
        <w:t xml:space="preserve">by the text input to the email field while the </w:t>
      </w:r>
      <w:r w:rsidR="00197B1D" w:rsidRPr="004046DF">
        <w:rPr>
          <w:sz w:val="24"/>
          <w:szCs w:val="24"/>
          <w:shd w:val="pct15" w:color="auto" w:fill="FFFFFF"/>
        </w:rPr>
        <w:t>$password</w:t>
      </w:r>
      <w:r w:rsidR="00815A23" w:rsidRPr="00826256">
        <w:rPr>
          <w:sz w:val="24"/>
          <w:szCs w:val="24"/>
        </w:rPr>
        <w:t xml:space="preserve"> will be replaced by the text input to the password field.</w:t>
      </w:r>
      <w:r w:rsidR="009C7971" w:rsidRPr="00826256">
        <w:rPr>
          <w:sz w:val="24"/>
          <w:szCs w:val="24"/>
        </w:rPr>
        <w:t xml:space="preserve"> The function md5() is a hash function to encrypt the password.</w:t>
      </w:r>
    </w:p>
    <w:p w14:paraId="4216BDC0" w14:textId="7D7A3388" w:rsidR="00815A23" w:rsidRPr="00826256" w:rsidRDefault="00815A23" w:rsidP="00815A23">
      <w:pPr>
        <w:rPr>
          <w:sz w:val="24"/>
          <w:szCs w:val="24"/>
        </w:rPr>
      </w:pPr>
    </w:p>
    <w:p w14:paraId="25971693" w14:textId="248BC7C7" w:rsidR="00F05AE5" w:rsidRPr="00826256" w:rsidRDefault="006D7648" w:rsidP="00F05AE5">
      <w:pPr>
        <w:rPr>
          <w:sz w:val="24"/>
          <w:szCs w:val="24"/>
        </w:rPr>
      </w:pPr>
      <w:r>
        <w:rPr>
          <w:sz w:val="24"/>
          <w:szCs w:val="24"/>
        </w:rPr>
        <w:t xml:space="preserve">(a) </w:t>
      </w:r>
      <w:r w:rsidR="00F05AE5" w:rsidRPr="00826256">
        <w:rPr>
          <w:sz w:val="24"/>
          <w:szCs w:val="24"/>
        </w:rPr>
        <w:t>Give an example of using SQL injection technique in the email field so that any password can be used to log in to the web application.</w:t>
      </w:r>
    </w:p>
    <w:p w14:paraId="3049D859" w14:textId="0A348DB2" w:rsidR="00F05AE5" w:rsidRPr="00826256" w:rsidRDefault="00F05AE5" w:rsidP="006D7648">
      <w:pPr>
        <w:jc w:val="right"/>
        <w:rPr>
          <w:sz w:val="24"/>
          <w:szCs w:val="24"/>
        </w:rPr>
      </w:pPr>
      <w:r w:rsidRPr="00826256">
        <w:rPr>
          <w:sz w:val="24"/>
          <w:szCs w:val="24"/>
        </w:rPr>
        <w:t>[</w:t>
      </w:r>
      <w:r w:rsidR="005F0F80" w:rsidRPr="00826256">
        <w:rPr>
          <w:sz w:val="24"/>
          <w:szCs w:val="24"/>
        </w:rPr>
        <w:t>5</w:t>
      </w:r>
      <w:r w:rsidRPr="00826256">
        <w:rPr>
          <w:sz w:val="24"/>
          <w:szCs w:val="24"/>
        </w:rPr>
        <w:t xml:space="preserve"> marks]</w:t>
      </w:r>
    </w:p>
    <w:tbl>
      <w:tblPr>
        <w:tblStyle w:val="TableGrid"/>
        <w:tblW w:w="9040" w:type="dxa"/>
        <w:tblLook w:val="04A0" w:firstRow="1" w:lastRow="0" w:firstColumn="1" w:lastColumn="0" w:noHBand="0" w:noVBand="1"/>
      </w:tblPr>
      <w:tblGrid>
        <w:gridCol w:w="9040"/>
      </w:tblGrid>
      <w:tr w:rsidR="006D7648" w14:paraId="5C8D96C0" w14:textId="77777777" w:rsidTr="006D7648">
        <w:trPr>
          <w:trHeight w:val="1228"/>
        </w:trPr>
        <w:tc>
          <w:tcPr>
            <w:tcW w:w="9040" w:type="dxa"/>
          </w:tcPr>
          <w:p w14:paraId="10EC83EB" w14:textId="7FF505A7" w:rsidR="006D7648" w:rsidRDefault="00FC2C27" w:rsidP="00492CC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using `# on the email input, the password input can be skipped, so any password can be used.</w:t>
            </w:r>
          </w:p>
        </w:tc>
      </w:tr>
    </w:tbl>
    <w:p w14:paraId="19D7A0D8" w14:textId="1CCFD2BD" w:rsidR="00A15753" w:rsidRPr="00826256" w:rsidRDefault="00A15753" w:rsidP="00492CCE">
      <w:pPr>
        <w:rPr>
          <w:sz w:val="24"/>
          <w:szCs w:val="24"/>
        </w:rPr>
      </w:pPr>
    </w:p>
    <w:p w14:paraId="523EE63B" w14:textId="0DCBB2B5" w:rsidR="00492CCE" w:rsidRPr="00826256" w:rsidRDefault="006D7648" w:rsidP="00492CCE">
      <w:pPr>
        <w:rPr>
          <w:sz w:val="24"/>
          <w:szCs w:val="24"/>
        </w:rPr>
      </w:pPr>
      <w:r>
        <w:rPr>
          <w:sz w:val="24"/>
          <w:szCs w:val="24"/>
        </w:rPr>
        <w:t xml:space="preserve">(b) </w:t>
      </w:r>
      <w:r w:rsidR="00492CCE" w:rsidRPr="00826256">
        <w:rPr>
          <w:sz w:val="24"/>
          <w:szCs w:val="24"/>
        </w:rPr>
        <w:t>Give an example of using SQL injection technique in the password field so that any email address can be used to log in to the web application.</w:t>
      </w:r>
    </w:p>
    <w:p w14:paraId="521345CA" w14:textId="5DF638D8" w:rsidR="00492CCE" w:rsidRPr="00826256" w:rsidRDefault="00492CCE" w:rsidP="006D7648">
      <w:pPr>
        <w:jc w:val="right"/>
        <w:rPr>
          <w:sz w:val="24"/>
          <w:szCs w:val="24"/>
        </w:rPr>
      </w:pPr>
      <w:r w:rsidRPr="00826256">
        <w:rPr>
          <w:sz w:val="24"/>
          <w:szCs w:val="24"/>
        </w:rPr>
        <w:t>[</w:t>
      </w:r>
      <w:r w:rsidR="005F0F80" w:rsidRPr="00826256">
        <w:rPr>
          <w:sz w:val="24"/>
          <w:szCs w:val="24"/>
        </w:rPr>
        <w:t>5</w:t>
      </w:r>
      <w:r w:rsidRPr="00826256">
        <w:rPr>
          <w:sz w:val="24"/>
          <w:szCs w:val="24"/>
        </w:rPr>
        <w:t xml:space="preserve"> marks]</w:t>
      </w:r>
    </w:p>
    <w:tbl>
      <w:tblPr>
        <w:tblStyle w:val="TableGrid"/>
        <w:tblW w:w="9040" w:type="dxa"/>
        <w:tblLook w:val="04A0" w:firstRow="1" w:lastRow="0" w:firstColumn="1" w:lastColumn="0" w:noHBand="0" w:noVBand="1"/>
      </w:tblPr>
      <w:tblGrid>
        <w:gridCol w:w="9040"/>
      </w:tblGrid>
      <w:tr w:rsidR="006D7648" w14:paraId="3DD138DC" w14:textId="77777777" w:rsidTr="005017A1">
        <w:trPr>
          <w:trHeight w:val="1228"/>
        </w:trPr>
        <w:tc>
          <w:tcPr>
            <w:tcW w:w="9040" w:type="dxa"/>
          </w:tcPr>
          <w:p w14:paraId="6FB64064" w14:textId="5EE328D7" w:rsidR="006D7648" w:rsidRDefault="00FC2C27" w:rsidP="005017A1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y using </w:t>
            </w:r>
            <w:r w:rsidRPr="00FC2C27">
              <w:rPr>
                <w:sz w:val="24"/>
                <w:szCs w:val="24"/>
              </w:rPr>
              <w:t>1=1</w:t>
            </w:r>
            <w:r>
              <w:rPr>
                <w:sz w:val="24"/>
                <w:szCs w:val="24"/>
              </w:rPr>
              <w:t xml:space="preserve"> on the password input, any email can be used.</w:t>
            </w:r>
          </w:p>
        </w:tc>
      </w:tr>
    </w:tbl>
    <w:p w14:paraId="09CFE553" w14:textId="77777777" w:rsidR="00492CCE" w:rsidRDefault="00492CCE" w:rsidP="00492CCE">
      <w:r>
        <w:tab/>
      </w:r>
      <w:r>
        <w:tab/>
      </w:r>
    </w:p>
    <w:p w14:paraId="079D699D" w14:textId="688C71EC" w:rsidR="00492CCE" w:rsidRPr="00826256" w:rsidRDefault="006D7648" w:rsidP="00492CCE">
      <w:pPr>
        <w:rPr>
          <w:sz w:val="24"/>
          <w:szCs w:val="24"/>
        </w:rPr>
      </w:pPr>
      <w:r>
        <w:rPr>
          <w:sz w:val="24"/>
          <w:szCs w:val="24"/>
        </w:rPr>
        <w:t>(c</w:t>
      </w:r>
      <w:r w:rsidR="00492CCE" w:rsidRPr="00826256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="00492CCE" w:rsidRPr="00826256">
        <w:rPr>
          <w:sz w:val="24"/>
          <w:szCs w:val="24"/>
        </w:rPr>
        <w:t>Discuss the methods of preventing SQL injection and what are their limitations.</w:t>
      </w:r>
    </w:p>
    <w:p w14:paraId="3CE951F3" w14:textId="7FFBC31E" w:rsidR="00492CCE" w:rsidRPr="00826256" w:rsidRDefault="00492CCE" w:rsidP="006D7648">
      <w:pPr>
        <w:jc w:val="right"/>
        <w:rPr>
          <w:sz w:val="24"/>
          <w:szCs w:val="24"/>
        </w:rPr>
      </w:pPr>
      <w:r w:rsidRPr="00826256">
        <w:rPr>
          <w:rFonts w:hint="eastAsia"/>
          <w:sz w:val="24"/>
          <w:szCs w:val="24"/>
        </w:rPr>
        <w:t>[</w:t>
      </w:r>
      <w:r w:rsidR="001B021E" w:rsidRPr="00826256">
        <w:rPr>
          <w:sz w:val="24"/>
          <w:szCs w:val="24"/>
        </w:rPr>
        <w:t>8</w:t>
      </w:r>
      <w:r w:rsidRPr="00826256">
        <w:rPr>
          <w:sz w:val="24"/>
          <w:szCs w:val="24"/>
        </w:rPr>
        <w:t xml:space="preserve"> marks]</w:t>
      </w:r>
    </w:p>
    <w:tbl>
      <w:tblPr>
        <w:tblStyle w:val="TableGrid"/>
        <w:tblW w:w="9218" w:type="dxa"/>
        <w:tblLook w:val="04A0" w:firstRow="1" w:lastRow="0" w:firstColumn="1" w:lastColumn="0" w:noHBand="0" w:noVBand="1"/>
      </w:tblPr>
      <w:tblGrid>
        <w:gridCol w:w="9218"/>
      </w:tblGrid>
      <w:tr w:rsidR="006D7648" w14:paraId="6E586FA5" w14:textId="77777777" w:rsidTr="00F44C69">
        <w:trPr>
          <w:trHeight w:val="6247"/>
        </w:trPr>
        <w:tc>
          <w:tcPr>
            <w:tcW w:w="9218" w:type="dxa"/>
          </w:tcPr>
          <w:bookmarkEnd w:id="3"/>
          <w:p w14:paraId="32F14E5F" w14:textId="287C3274" w:rsidR="006D7648" w:rsidRPr="00F17EC1" w:rsidRDefault="00F17EC1">
            <w:r w:rsidRPr="00F17EC1">
              <w:t>Allow-list Input Validation</w:t>
            </w:r>
          </w:p>
        </w:tc>
      </w:tr>
    </w:tbl>
    <w:p w14:paraId="181880B0" w14:textId="53F13B7D" w:rsidR="00492CCE" w:rsidRDefault="00492CCE" w:rsidP="00F44C69"/>
    <w:sectPr w:rsidR="00492C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190BD" w14:textId="77777777" w:rsidR="00A823E3" w:rsidRDefault="00A823E3" w:rsidP="005562C9">
      <w:r>
        <w:separator/>
      </w:r>
    </w:p>
  </w:endnote>
  <w:endnote w:type="continuationSeparator" w:id="0">
    <w:p w14:paraId="79A5C8B1" w14:textId="77777777" w:rsidR="00A823E3" w:rsidRDefault="00A823E3" w:rsidP="00556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C0908" w14:textId="77777777" w:rsidR="00A823E3" w:rsidRDefault="00A823E3" w:rsidP="005562C9">
      <w:r>
        <w:separator/>
      </w:r>
    </w:p>
  </w:footnote>
  <w:footnote w:type="continuationSeparator" w:id="0">
    <w:p w14:paraId="5604AB4E" w14:textId="77777777" w:rsidR="00A823E3" w:rsidRDefault="00A823E3" w:rsidP="005562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1259A"/>
    <w:multiLevelType w:val="multilevel"/>
    <w:tmpl w:val="47088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F9E32D7"/>
    <w:multiLevelType w:val="multilevel"/>
    <w:tmpl w:val="92E60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483D09D1"/>
    <w:multiLevelType w:val="hybridMultilevel"/>
    <w:tmpl w:val="A2E6B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C568E"/>
    <w:multiLevelType w:val="hybridMultilevel"/>
    <w:tmpl w:val="A7CCDCEA"/>
    <w:lvl w:ilvl="0" w:tplc="894A6E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5A4D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52DF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DE28D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A889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70E2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8AF0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0D2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8247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8A4522"/>
    <w:multiLevelType w:val="multilevel"/>
    <w:tmpl w:val="92E60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61024471">
    <w:abstractNumId w:val="0"/>
  </w:num>
  <w:num w:numId="2" w16cid:durableId="368409772">
    <w:abstractNumId w:val="4"/>
  </w:num>
  <w:num w:numId="3" w16cid:durableId="1788236506">
    <w:abstractNumId w:val="3"/>
  </w:num>
  <w:num w:numId="4" w16cid:durableId="705913410">
    <w:abstractNumId w:val="1"/>
  </w:num>
  <w:num w:numId="5" w16cid:durableId="781653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bI0NzewNDW0MDVU0lEKTi0uzszPAykwrQUAU/rrHSwAAAA="/>
  </w:docVars>
  <w:rsids>
    <w:rsidRoot w:val="00492CCE"/>
    <w:rsid w:val="00015F7E"/>
    <w:rsid w:val="00064D38"/>
    <w:rsid w:val="00091FF7"/>
    <w:rsid w:val="000B08D9"/>
    <w:rsid w:val="000D553B"/>
    <w:rsid w:val="000E37D5"/>
    <w:rsid w:val="000F185B"/>
    <w:rsid w:val="000F795F"/>
    <w:rsid w:val="001658D6"/>
    <w:rsid w:val="00174235"/>
    <w:rsid w:val="00197B1D"/>
    <w:rsid w:val="001B021E"/>
    <w:rsid w:val="001F63E4"/>
    <w:rsid w:val="002516BA"/>
    <w:rsid w:val="00257851"/>
    <w:rsid w:val="00277AE0"/>
    <w:rsid w:val="00294FAC"/>
    <w:rsid w:val="002C4280"/>
    <w:rsid w:val="002E374E"/>
    <w:rsid w:val="0032513F"/>
    <w:rsid w:val="00334EF4"/>
    <w:rsid w:val="00343B19"/>
    <w:rsid w:val="00347DDC"/>
    <w:rsid w:val="003567C8"/>
    <w:rsid w:val="003703B8"/>
    <w:rsid w:val="003A4C2B"/>
    <w:rsid w:val="004025F5"/>
    <w:rsid w:val="004046DF"/>
    <w:rsid w:val="004063D3"/>
    <w:rsid w:val="00432192"/>
    <w:rsid w:val="0045290F"/>
    <w:rsid w:val="00455410"/>
    <w:rsid w:val="0047708D"/>
    <w:rsid w:val="00481174"/>
    <w:rsid w:val="0048253C"/>
    <w:rsid w:val="0049155E"/>
    <w:rsid w:val="004917D5"/>
    <w:rsid w:val="00492CCE"/>
    <w:rsid w:val="004A4764"/>
    <w:rsid w:val="004C6279"/>
    <w:rsid w:val="004F758F"/>
    <w:rsid w:val="005562C9"/>
    <w:rsid w:val="00557A5D"/>
    <w:rsid w:val="005937E0"/>
    <w:rsid w:val="005A4DB8"/>
    <w:rsid w:val="005B0562"/>
    <w:rsid w:val="005B781C"/>
    <w:rsid w:val="005F0F80"/>
    <w:rsid w:val="006177EA"/>
    <w:rsid w:val="0062334F"/>
    <w:rsid w:val="00624B42"/>
    <w:rsid w:val="00625C06"/>
    <w:rsid w:val="00633250"/>
    <w:rsid w:val="006473C2"/>
    <w:rsid w:val="0065429D"/>
    <w:rsid w:val="006D7648"/>
    <w:rsid w:val="006F5E63"/>
    <w:rsid w:val="00713259"/>
    <w:rsid w:val="00727CAB"/>
    <w:rsid w:val="00743A73"/>
    <w:rsid w:val="007A2543"/>
    <w:rsid w:val="007D10AE"/>
    <w:rsid w:val="007D4528"/>
    <w:rsid w:val="00802468"/>
    <w:rsid w:val="00815A23"/>
    <w:rsid w:val="00826256"/>
    <w:rsid w:val="008314D5"/>
    <w:rsid w:val="008402D0"/>
    <w:rsid w:val="00855E17"/>
    <w:rsid w:val="008A5AC4"/>
    <w:rsid w:val="008F3181"/>
    <w:rsid w:val="0091478C"/>
    <w:rsid w:val="00927607"/>
    <w:rsid w:val="00930265"/>
    <w:rsid w:val="00971F6A"/>
    <w:rsid w:val="009A39C6"/>
    <w:rsid w:val="009C186B"/>
    <w:rsid w:val="009C18AB"/>
    <w:rsid w:val="009C7971"/>
    <w:rsid w:val="00A1408A"/>
    <w:rsid w:val="00A15753"/>
    <w:rsid w:val="00A2207C"/>
    <w:rsid w:val="00A40CF3"/>
    <w:rsid w:val="00A51FA8"/>
    <w:rsid w:val="00A7701D"/>
    <w:rsid w:val="00A823E3"/>
    <w:rsid w:val="00A95F2D"/>
    <w:rsid w:val="00AA7ECB"/>
    <w:rsid w:val="00AD66D7"/>
    <w:rsid w:val="00AE5175"/>
    <w:rsid w:val="00B0478D"/>
    <w:rsid w:val="00B203E1"/>
    <w:rsid w:val="00B43AED"/>
    <w:rsid w:val="00B73409"/>
    <w:rsid w:val="00BA6017"/>
    <w:rsid w:val="00BE28B7"/>
    <w:rsid w:val="00BF2662"/>
    <w:rsid w:val="00C1196F"/>
    <w:rsid w:val="00C277C0"/>
    <w:rsid w:val="00C36B92"/>
    <w:rsid w:val="00C4502C"/>
    <w:rsid w:val="00C63DE2"/>
    <w:rsid w:val="00C726A6"/>
    <w:rsid w:val="00CA374A"/>
    <w:rsid w:val="00CB1D88"/>
    <w:rsid w:val="00CC58CE"/>
    <w:rsid w:val="00CD02C0"/>
    <w:rsid w:val="00CD20AD"/>
    <w:rsid w:val="00CD7645"/>
    <w:rsid w:val="00CE5383"/>
    <w:rsid w:val="00CE72E7"/>
    <w:rsid w:val="00CF1CA5"/>
    <w:rsid w:val="00D11F4C"/>
    <w:rsid w:val="00D128B0"/>
    <w:rsid w:val="00D72C43"/>
    <w:rsid w:val="00D75BF6"/>
    <w:rsid w:val="00DB78C2"/>
    <w:rsid w:val="00DF005B"/>
    <w:rsid w:val="00DF2428"/>
    <w:rsid w:val="00E2223B"/>
    <w:rsid w:val="00E27232"/>
    <w:rsid w:val="00E276C4"/>
    <w:rsid w:val="00E63B65"/>
    <w:rsid w:val="00E64DCD"/>
    <w:rsid w:val="00E934A2"/>
    <w:rsid w:val="00EA5B60"/>
    <w:rsid w:val="00EC67F0"/>
    <w:rsid w:val="00EE0218"/>
    <w:rsid w:val="00EE0648"/>
    <w:rsid w:val="00F01236"/>
    <w:rsid w:val="00F05AE5"/>
    <w:rsid w:val="00F06FFC"/>
    <w:rsid w:val="00F17EC1"/>
    <w:rsid w:val="00F44C69"/>
    <w:rsid w:val="00F66F63"/>
    <w:rsid w:val="00F726BD"/>
    <w:rsid w:val="00F761E5"/>
    <w:rsid w:val="00FA20AF"/>
    <w:rsid w:val="00FB10D6"/>
    <w:rsid w:val="00FB4064"/>
    <w:rsid w:val="00FC0379"/>
    <w:rsid w:val="00FC2C27"/>
    <w:rsid w:val="00FE347F"/>
    <w:rsid w:val="00FE5AA8"/>
    <w:rsid w:val="00F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D9066A"/>
  <w15:chartTrackingRefBased/>
  <w15:docId w15:val="{952B5A28-8050-4C1F-9DBC-90FEAB3D9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HK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C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40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2CCE"/>
    <w:pPr>
      <w:spacing w:after="0" w:line="240" w:lineRule="auto"/>
    </w:pPr>
    <w:rPr>
      <w:kern w:val="2"/>
      <w:sz w:val="24"/>
      <w:szCs w:val="22"/>
      <w:lang w:val="en-US" w:eastAsia="zh-TW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2CC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492CCE"/>
    <w:rPr>
      <w:kern w:val="2"/>
      <w:sz w:val="20"/>
      <w:szCs w:val="20"/>
      <w:lang w:val="en-US" w:eastAsia="zh-TW" w:bidi="ar-SA"/>
    </w:rPr>
  </w:style>
  <w:style w:type="paragraph" w:styleId="Footer">
    <w:name w:val="footer"/>
    <w:basedOn w:val="Normal"/>
    <w:link w:val="FooterChar"/>
    <w:uiPriority w:val="99"/>
    <w:unhideWhenUsed/>
    <w:rsid w:val="00492CC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492CCE"/>
    <w:rPr>
      <w:kern w:val="2"/>
      <w:sz w:val="20"/>
      <w:szCs w:val="20"/>
      <w:lang w:val="en-US" w:eastAsia="zh-TW" w:bidi="ar-SA"/>
    </w:rPr>
  </w:style>
  <w:style w:type="paragraph" w:styleId="ListParagraph">
    <w:name w:val="List Paragraph"/>
    <w:basedOn w:val="Normal"/>
    <w:uiPriority w:val="34"/>
    <w:qFormat/>
    <w:rsid w:val="00E2723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408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C726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6A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E0648"/>
    <w:pPr>
      <w:spacing w:before="100" w:beforeAutospacing="1" w:after="100" w:afterAutospacing="1"/>
    </w:pPr>
    <w:rPr>
      <w:sz w:val="24"/>
      <w:szCs w:val="24"/>
      <w:lang w:val="en-HK" w:eastAsia="zh-CN" w:bidi="th-T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6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HK" w:eastAsia="zh-CN"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648"/>
    <w:rPr>
      <w:rFonts w:ascii="Courier New" w:eastAsia="Times New Roman" w:hAnsi="Courier New" w:cs="Courier New"/>
      <w:sz w:val="20"/>
      <w:szCs w:val="20"/>
    </w:rPr>
  </w:style>
  <w:style w:type="character" w:customStyle="1" w:styleId="r">
    <w:name w:val="r"/>
    <w:basedOn w:val="DefaultParagraphFont"/>
    <w:rsid w:val="00EE0648"/>
  </w:style>
  <w:style w:type="paragraph" w:styleId="Title">
    <w:name w:val="Title"/>
    <w:basedOn w:val="Normal"/>
    <w:next w:val="Normal"/>
    <w:link w:val="TitleChar"/>
    <w:uiPriority w:val="10"/>
    <w:qFormat/>
    <w:rsid w:val="001658D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1658D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9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C7752-E002-4A8E-9D7E-3C7018286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9</Pages>
  <Words>1217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 Lai</dc:creator>
  <cp:keywords/>
  <dc:description/>
  <cp:lastModifiedBy>SZE, IATNEHC [Student]</cp:lastModifiedBy>
  <cp:revision>8</cp:revision>
  <cp:lastPrinted>2022-04-09T07:37:00Z</cp:lastPrinted>
  <dcterms:created xsi:type="dcterms:W3CDTF">2022-04-11T11:44:00Z</dcterms:created>
  <dcterms:modified xsi:type="dcterms:W3CDTF">2022-04-12T07:13:00Z</dcterms:modified>
</cp:coreProperties>
</file>